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8D0776D" w14:textId="2FBE746E" w:rsidR="005E4208" w:rsidRDefault="005411E3" w:rsidP="0055103D">
      <w:pPr>
        <w:pStyle w:val="Geenafstand"/>
        <w:pBdr>
          <w:left w:val="single" w:sz="4" w:space="4" w:color="auto"/>
          <w:bottom w:val="single" w:sz="4" w:space="1" w:color="auto"/>
        </w:pBdr>
        <w:jc w:val="center"/>
        <w:rPr>
          <w:b/>
          <w:bCs/>
          <w:i/>
          <w:iCs/>
          <w:sz w:val="32"/>
          <w:szCs w:val="32"/>
        </w:rPr>
      </w:pPr>
      <w:r w:rsidRPr="00C2108D">
        <w:rPr>
          <w:b/>
          <w:bCs/>
          <w:i/>
          <w:iCs/>
          <w:sz w:val="32"/>
          <w:szCs w:val="32"/>
        </w:rPr>
        <w:t xml:space="preserve">Liturgie voor de </w:t>
      </w:r>
      <w:r w:rsidR="00BD7218">
        <w:rPr>
          <w:b/>
          <w:bCs/>
          <w:i/>
          <w:iCs/>
          <w:sz w:val="32"/>
          <w:szCs w:val="32"/>
        </w:rPr>
        <w:t xml:space="preserve">morgendienst </w:t>
      </w:r>
      <w:r w:rsidRPr="00C2108D">
        <w:rPr>
          <w:b/>
          <w:bCs/>
          <w:i/>
          <w:iCs/>
          <w:sz w:val="32"/>
          <w:szCs w:val="32"/>
        </w:rPr>
        <w:t>op zondag</w:t>
      </w:r>
      <w:r w:rsidR="00932ED1">
        <w:rPr>
          <w:b/>
          <w:bCs/>
          <w:i/>
          <w:iCs/>
          <w:sz w:val="32"/>
          <w:szCs w:val="32"/>
        </w:rPr>
        <w:t xml:space="preserve">  </w:t>
      </w:r>
      <w:r w:rsidR="00767F8B">
        <w:rPr>
          <w:b/>
          <w:bCs/>
          <w:i/>
          <w:iCs/>
          <w:sz w:val="32"/>
          <w:szCs w:val="32"/>
        </w:rPr>
        <w:t>23</w:t>
      </w:r>
      <w:r w:rsidR="00932ED1">
        <w:rPr>
          <w:b/>
          <w:bCs/>
          <w:i/>
          <w:iCs/>
          <w:sz w:val="32"/>
          <w:szCs w:val="32"/>
        </w:rPr>
        <w:t xml:space="preserve"> juni </w:t>
      </w:r>
      <w:r w:rsidR="007411A2">
        <w:rPr>
          <w:b/>
          <w:bCs/>
          <w:i/>
          <w:iCs/>
          <w:sz w:val="32"/>
          <w:szCs w:val="32"/>
        </w:rPr>
        <w:t xml:space="preserve"> </w:t>
      </w:r>
      <w:r w:rsidR="00BD7218">
        <w:rPr>
          <w:b/>
          <w:bCs/>
          <w:i/>
          <w:iCs/>
          <w:sz w:val="32"/>
          <w:szCs w:val="32"/>
        </w:rPr>
        <w:t>202</w:t>
      </w:r>
      <w:r w:rsidR="0005495E">
        <w:rPr>
          <w:b/>
          <w:bCs/>
          <w:i/>
          <w:iCs/>
          <w:sz w:val="32"/>
          <w:szCs w:val="32"/>
        </w:rPr>
        <w:t>4</w:t>
      </w:r>
      <w:r w:rsidR="00C2108D" w:rsidRPr="00C2108D">
        <w:rPr>
          <w:b/>
          <w:bCs/>
          <w:i/>
          <w:iCs/>
          <w:sz w:val="32"/>
          <w:szCs w:val="32"/>
        </w:rPr>
        <w:t xml:space="preserve"> </w:t>
      </w:r>
    </w:p>
    <w:p w14:paraId="2182CE79" w14:textId="31C41B3E" w:rsidR="00054854" w:rsidRDefault="00EB225C" w:rsidP="0055103D">
      <w:pPr>
        <w:pStyle w:val="Geenafstand"/>
        <w:pBdr>
          <w:left w:val="single" w:sz="4" w:space="4" w:color="auto"/>
          <w:bottom w:val="single" w:sz="4" w:space="1" w:color="auto"/>
        </w:pBdr>
        <w:jc w:val="center"/>
      </w:pPr>
      <w:r w:rsidRPr="00C2108D">
        <w:rPr>
          <w:b/>
          <w:bCs/>
          <w:i/>
          <w:iCs/>
          <w:sz w:val="32"/>
          <w:szCs w:val="32"/>
        </w:rPr>
        <w:t xml:space="preserve">om </w:t>
      </w:r>
      <w:r w:rsidR="000E5151">
        <w:rPr>
          <w:b/>
          <w:bCs/>
          <w:i/>
          <w:iCs/>
          <w:sz w:val="32"/>
          <w:szCs w:val="32"/>
        </w:rPr>
        <w:t>10</w:t>
      </w:r>
      <w:r w:rsidR="00A524A5">
        <w:rPr>
          <w:b/>
          <w:bCs/>
          <w:i/>
          <w:iCs/>
          <w:sz w:val="32"/>
          <w:szCs w:val="32"/>
        </w:rPr>
        <w:t>.00</w:t>
      </w:r>
      <w:r w:rsidRPr="00C2108D">
        <w:rPr>
          <w:b/>
          <w:bCs/>
          <w:i/>
          <w:iCs/>
          <w:sz w:val="32"/>
          <w:szCs w:val="32"/>
        </w:rPr>
        <w:t xml:space="preserve"> uur </w:t>
      </w:r>
      <w:r w:rsidR="005411E3" w:rsidRPr="00C2108D">
        <w:rPr>
          <w:b/>
          <w:bCs/>
          <w:i/>
          <w:iCs/>
          <w:sz w:val="32"/>
          <w:szCs w:val="32"/>
        </w:rPr>
        <w:t xml:space="preserve">in de </w:t>
      </w:r>
      <w:r w:rsidR="00570376" w:rsidRPr="00C2108D">
        <w:rPr>
          <w:b/>
          <w:bCs/>
          <w:i/>
          <w:iCs/>
          <w:sz w:val="32"/>
          <w:szCs w:val="32"/>
        </w:rPr>
        <w:t>Andreaskerk</w:t>
      </w:r>
    </w:p>
    <w:p w14:paraId="4F239DDE" w14:textId="77777777" w:rsidR="0055103D" w:rsidRDefault="0055103D" w:rsidP="00A524A5">
      <w:pPr>
        <w:pStyle w:val="Geenafstand"/>
        <w:rPr>
          <w:b/>
          <w:bCs/>
          <w:sz w:val="24"/>
          <w:szCs w:val="24"/>
        </w:rPr>
      </w:pPr>
    </w:p>
    <w:p w14:paraId="4449CABD" w14:textId="5F93505C" w:rsidR="003C03DA" w:rsidRDefault="005411E3" w:rsidP="003C03DA">
      <w:pPr>
        <w:pStyle w:val="Geenafstand"/>
        <w:rPr>
          <w:b/>
          <w:bCs/>
          <w:sz w:val="24"/>
          <w:szCs w:val="24"/>
        </w:rPr>
      </w:pPr>
      <w:r w:rsidRPr="00BE7B14">
        <w:rPr>
          <w:b/>
          <w:bCs/>
          <w:sz w:val="24"/>
          <w:szCs w:val="24"/>
        </w:rPr>
        <w:t>Voorganger</w:t>
      </w:r>
      <w:r w:rsidR="002236F3">
        <w:rPr>
          <w:b/>
          <w:bCs/>
          <w:sz w:val="24"/>
          <w:szCs w:val="24"/>
        </w:rPr>
        <w:tab/>
      </w:r>
      <w:r w:rsidRPr="00BE7B14">
        <w:rPr>
          <w:b/>
          <w:bCs/>
          <w:sz w:val="24"/>
          <w:szCs w:val="24"/>
        </w:rPr>
        <w:t>:</w:t>
      </w:r>
      <w:r w:rsidR="002236F3">
        <w:rPr>
          <w:b/>
          <w:bCs/>
          <w:sz w:val="24"/>
          <w:szCs w:val="24"/>
        </w:rPr>
        <w:t xml:space="preserve"> </w:t>
      </w:r>
      <w:r w:rsidR="00932ED1">
        <w:rPr>
          <w:b/>
          <w:bCs/>
          <w:sz w:val="24"/>
          <w:szCs w:val="24"/>
        </w:rPr>
        <w:t>Ds</w:t>
      </w:r>
      <w:r w:rsidR="009A0F71">
        <w:rPr>
          <w:b/>
          <w:bCs/>
          <w:sz w:val="24"/>
          <w:szCs w:val="24"/>
        </w:rPr>
        <w:t>.</w:t>
      </w:r>
      <w:r w:rsidR="00932ED1">
        <w:rPr>
          <w:b/>
          <w:bCs/>
          <w:sz w:val="24"/>
          <w:szCs w:val="24"/>
        </w:rPr>
        <w:t xml:space="preserve"> </w:t>
      </w:r>
      <w:r w:rsidR="009A0F71">
        <w:rPr>
          <w:b/>
          <w:bCs/>
          <w:sz w:val="24"/>
          <w:szCs w:val="24"/>
        </w:rPr>
        <w:t xml:space="preserve"> D.M.</w:t>
      </w:r>
      <w:r w:rsidR="00932ED1">
        <w:rPr>
          <w:b/>
          <w:bCs/>
          <w:sz w:val="24"/>
          <w:szCs w:val="24"/>
        </w:rPr>
        <w:t xml:space="preserve"> van </w:t>
      </w:r>
      <w:r w:rsidR="009A0F71">
        <w:rPr>
          <w:b/>
          <w:bCs/>
          <w:sz w:val="24"/>
          <w:szCs w:val="24"/>
        </w:rPr>
        <w:t>de Linde</w:t>
      </w:r>
      <w:r w:rsidR="00932ED1">
        <w:rPr>
          <w:b/>
          <w:bCs/>
          <w:sz w:val="24"/>
          <w:szCs w:val="24"/>
        </w:rPr>
        <w:t xml:space="preserve"> uit </w:t>
      </w:r>
      <w:r w:rsidR="009A0F71">
        <w:rPr>
          <w:b/>
          <w:bCs/>
          <w:sz w:val="24"/>
          <w:szCs w:val="24"/>
        </w:rPr>
        <w:t>Rotterdam</w:t>
      </w:r>
    </w:p>
    <w:p w14:paraId="708B2476" w14:textId="3B0BF4E9" w:rsidR="00CB4162" w:rsidRDefault="00343A6B" w:rsidP="003C03DA">
      <w:pPr>
        <w:pStyle w:val="Geenafstand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Organist</w:t>
      </w:r>
      <w:r>
        <w:rPr>
          <w:b/>
          <w:bCs/>
          <w:sz w:val="24"/>
          <w:szCs w:val="24"/>
        </w:rPr>
        <w:tab/>
        <w:t>: Bert Gelderman</w:t>
      </w:r>
    </w:p>
    <w:p w14:paraId="4ACB14BD" w14:textId="77777777" w:rsidR="00343A6B" w:rsidRDefault="00343A6B" w:rsidP="003C03DA">
      <w:pPr>
        <w:pStyle w:val="Geenafstand"/>
        <w:rPr>
          <w:b/>
          <w:bCs/>
          <w:sz w:val="24"/>
          <w:szCs w:val="24"/>
        </w:rPr>
      </w:pPr>
    </w:p>
    <w:p w14:paraId="26373888" w14:textId="04513D60" w:rsidR="006F301D" w:rsidRDefault="003C03DA" w:rsidP="003C03DA">
      <w:pPr>
        <w:pStyle w:val="Geenafstand"/>
        <w:rPr>
          <w:b/>
          <w:bCs/>
        </w:rPr>
      </w:pPr>
      <w:r>
        <w:rPr>
          <w:b/>
          <w:bCs/>
          <w:sz w:val="24"/>
          <w:szCs w:val="24"/>
        </w:rPr>
        <w:t>M</w:t>
      </w:r>
      <w:r w:rsidR="006F301D">
        <w:rPr>
          <w:b/>
          <w:bCs/>
        </w:rPr>
        <w:t>ede</w:t>
      </w:r>
      <w:r>
        <w:rPr>
          <w:b/>
          <w:bCs/>
        </w:rPr>
        <w:t>de</w:t>
      </w:r>
      <w:r w:rsidR="006F301D">
        <w:rPr>
          <w:b/>
          <w:bCs/>
        </w:rPr>
        <w:t>lingen</w:t>
      </w:r>
    </w:p>
    <w:p w14:paraId="6D17692F" w14:textId="77777777" w:rsidR="006F301D" w:rsidRDefault="006F301D" w:rsidP="00B57CF8">
      <w:pPr>
        <w:pStyle w:val="Geenafstand"/>
        <w:rPr>
          <w:b/>
          <w:bCs/>
        </w:rPr>
      </w:pPr>
    </w:p>
    <w:p w14:paraId="398428CC" w14:textId="4DFAB08C" w:rsidR="00E046C6" w:rsidRDefault="00E046C6" w:rsidP="00E046C6">
      <w:pPr>
        <w:pStyle w:val="Geenafstand"/>
        <w:rPr>
          <w:b/>
          <w:bCs/>
        </w:rPr>
      </w:pPr>
      <w:bookmarkStart w:id="0" w:name="_Hlk114819402"/>
      <w:bookmarkStart w:id="1" w:name="_Hlk169874034"/>
      <w:r w:rsidRPr="00E046C6">
        <w:rPr>
          <w:b/>
          <w:bCs/>
        </w:rPr>
        <w:t>Zingen</w:t>
      </w:r>
      <w:r w:rsidR="0042577B">
        <w:rPr>
          <w:b/>
          <w:bCs/>
        </w:rPr>
        <w:t xml:space="preserve"> </w:t>
      </w:r>
      <w:r w:rsidR="003630DD">
        <w:rPr>
          <w:b/>
          <w:bCs/>
        </w:rPr>
        <w:t>Psalm</w:t>
      </w:r>
      <w:r w:rsidR="009A0F71">
        <w:rPr>
          <w:b/>
          <w:bCs/>
        </w:rPr>
        <w:t xml:space="preserve"> </w:t>
      </w:r>
      <w:r w:rsidR="002B2F86">
        <w:rPr>
          <w:b/>
          <w:bCs/>
        </w:rPr>
        <w:t>8</w:t>
      </w:r>
      <w:r w:rsidR="00A83BE0">
        <w:rPr>
          <w:b/>
          <w:bCs/>
        </w:rPr>
        <w:t>4</w:t>
      </w:r>
      <w:r w:rsidR="002236F3">
        <w:rPr>
          <w:b/>
          <w:bCs/>
        </w:rPr>
        <w:t>:</w:t>
      </w:r>
      <w:r w:rsidR="003C03DA">
        <w:rPr>
          <w:b/>
          <w:bCs/>
        </w:rPr>
        <w:t xml:space="preserve"> </w:t>
      </w:r>
      <w:r w:rsidR="005A374C">
        <w:rPr>
          <w:b/>
          <w:bCs/>
        </w:rPr>
        <w:t>1</w:t>
      </w:r>
      <w:r w:rsidR="002B2F86">
        <w:rPr>
          <w:b/>
          <w:bCs/>
        </w:rPr>
        <w:t xml:space="preserve"> </w:t>
      </w:r>
      <w:r w:rsidR="003630DD">
        <w:rPr>
          <w:b/>
          <w:bCs/>
        </w:rPr>
        <w:t>(OB)</w:t>
      </w:r>
    </w:p>
    <w:p w14:paraId="438975C5" w14:textId="77777777" w:rsidR="009F586C" w:rsidRDefault="009F586C" w:rsidP="00575AF3">
      <w:pPr>
        <w:pStyle w:val="Geenafstand"/>
        <w:sectPr w:rsidR="009F586C" w:rsidSect="0040493D">
          <w:footerReference w:type="default" r:id="rId8"/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bookmarkEnd w:id="0"/>
    <w:p w14:paraId="1559BCD7" w14:textId="77777777" w:rsidR="009A0F71" w:rsidRDefault="009A0F71" w:rsidP="009A0F71">
      <w:pPr>
        <w:pStyle w:val="Geenafstand"/>
      </w:pPr>
      <w:r>
        <w:t xml:space="preserve">Hoe </w:t>
      </w:r>
      <w:proofErr w:type="spellStart"/>
      <w:r>
        <w:t>lief'lijk</w:t>
      </w:r>
      <w:proofErr w:type="spellEnd"/>
      <w:r>
        <w:t>, hoe vol heilgenot,</w:t>
      </w:r>
    </w:p>
    <w:p w14:paraId="2EAE3A5B" w14:textId="77777777" w:rsidR="009A0F71" w:rsidRDefault="009A0F71" w:rsidP="009A0F71">
      <w:pPr>
        <w:pStyle w:val="Geenafstand"/>
      </w:pPr>
      <w:r>
        <w:t>O HEER, der legerscharen God,</w:t>
      </w:r>
    </w:p>
    <w:p w14:paraId="6D017C03" w14:textId="77777777" w:rsidR="009A0F71" w:rsidRDefault="009A0F71" w:rsidP="009A0F71">
      <w:pPr>
        <w:pStyle w:val="Geenafstand"/>
      </w:pPr>
      <w:r>
        <w:t>Zijn mij Uw huis en tempelzangen!</w:t>
      </w:r>
    </w:p>
    <w:p w14:paraId="6CFF7FD0" w14:textId="77777777" w:rsidR="009A0F71" w:rsidRDefault="009A0F71" w:rsidP="009A0F71">
      <w:pPr>
        <w:pStyle w:val="Geenafstand"/>
      </w:pPr>
      <w:r>
        <w:t xml:space="preserve">Hoe branden mijn </w:t>
      </w:r>
      <w:proofErr w:type="spellStart"/>
      <w:r>
        <w:t>genegenheên</w:t>
      </w:r>
      <w:proofErr w:type="spellEnd"/>
      <w:r>
        <w:t>,</w:t>
      </w:r>
    </w:p>
    <w:p w14:paraId="20D7512A" w14:textId="77777777" w:rsidR="009A0F71" w:rsidRDefault="009A0F71" w:rsidP="009A0F71">
      <w:pPr>
        <w:pStyle w:val="Geenafstand"/>
      </w:pPr>
      <w:r>
        <w:t xml:space="preserve">Om 's HEEREN voorhof in te </w:t>
      </w:r>
      <w:proofErr w:type="spellStart"/>
      <w:r>
        <w:t>treên</w:t>
      </w:r>
      <w:proofErr w:type="spellEnd"/>
      <w:r>
        <w:t>!</w:t>
      </w:r>
    </w:p>
    <w:p w14:paraId="7F5182CF" w14:textId="77777777" w:rsidR="009A0F71" w:rsidRDefault="009A0F71" w:rsidP="009A0F71">
      <w:pPr>
        <w:pStyle w:val="Geenafstand"/>
      </w:pPr>
      <w:r>
        <w:t>Mijn ziel bezwijkt van sterk verlangen;</w:t>
      </w:r>
    </w:p>
    <w:p w14:paraId="75143522" w14:textId="77777777" w:rsidR="009A0F71" w:rsidRDefault="009A0F71" w:rsidP="009A0F71">
      <w:pPr>
        <w:pStyle w:val="Geenafstand"/>
      </w:pPr>
      <w:r>
        <w:t>Mijn hart roept uit tot God, Die leeft,</w:t>
      </w:r>
    </w:p>
    <w:p w14:paraId="4CAD75DF" w14:textId="234755F6" w:rsidR="002B2F86" w:rsidRDefault="009A0F71" w:rsidP="009A0F71">
      <w:pPr>
        <w:pStyle w:val="Geenafstand"/>
      </w:pPr>
      <w:r>
        <w:t>En aan mijn ziel het leven geeft.</w:t>
      </w:r>
    </w:p>
    <w:bookmarkEnd w:id="1"/>
    <w:p w14:paraId="68568511" w14:textId="77777777" w:rsidR="002B2F86" w:rsidRDefault="002B2F86" w:rsidP="002B2F86">
      <w:pPr>
        <w:pStyle w:val="Geenafstand"/>
        <w:sectPr w:rsidR="002B2F86" w:rsidSect="009A0F71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2A6E116C" w14:textId="77777777" w:rsidR="009A0F71" w:rsidRDefault="009A0F71" w:rsidP="00004CA1">
      <w:pPr>
        <w:pStyle w:val="Geenafstand"/>
        <w:rPr>
          <w:b/>
          <w:bCs/>
        </w:rPr>
      </w:pPr>
    </w:p>
    <w:p w14:paraId="771BD0C0" w14:textId="4A58D75C" w:rsidR="005411E3" w:rsidRDefault="00C646A7" w:rsidP="00004CA1">
      <w:pPr>
        <w:pStyle w:val="Geenafstand"/>
        <w:rPr>
          <w:b/>
          <w:bCs/>
        </w:rPr>
      </w:pPr>
      <w:r>
        <w:rPr>
          <w:b/>
          <w:bCs/>
        </w:rPr>
        <w:t xml:space="preserve">Bemoediging </w:t>
      </w:r>
      <w:r w:rsidR="005411E3" w:rsidRPr="00B57CF8">
        <w:rPr>
          <w:b/>
          <w:bCs/>
        </w:rPr>
        <w:t>en groet</w:t>
      </w:r>
    </w:p>
    <w:p w14:paraId="18D41A89" w14:textId="1C0ACAD8" w:rsidR="00FA53D1" w:rsidRDefault="00FA53D1" w:rsidP="00B57CF8">
      <w:pPr>
        <w:pStyle w:val="Geenafstand"/>
        <w:rPr>
          <w:b/>
          <w:bCs/>
        </w:rPr>
      </w:pPr>
    </w:p>
    <w:p w14:paraId="445D90E2" w14:textId="2553B7F6" w:rsidR="009A0F71" w:rsidRPr="009A0F71" w:rsidRDefault="009A0F71" w:rsidP="009A0F71">
      <w:pPr>
        <w:pStyle w:val="Geenafstand"/>
        <w:rPr>
          <w:b/>
          <w:bCs/>
        </w:rPr>
      </w:pPr>
      <w:bookmarkStart w:id="2" w:name="_Hlk169874213"/>
      <w:r w:rsidRPr="009A0F71">
        <w:rPr>
          <w:b/>
          <w:bCs/>
        </w:rPr>
        <w:t>Zingen Psalm 8</w:t>
      </w:r>
      <w:r w:rsidR="00A83BE0">
        <w:rPr>
          <w:b/>
          <w:bCs/>
        </w:rPr>
        <w:t>4</w:t>
      </w:r>
      <w:r w:rsidRPr="009A0F71">
        <w:rPr>
          <w:b/>
          <w:bCs/>
        </w:rPr>
        <w:t xml:space="preserve">: </w:t>
      </w:r>
      <w:r>
        <w:rPr>
          <w:b/>
          <w:bCs/>
        </w:rPr>
        <w:t>2</w:t>
      </w:r>
      <w:r w:rsidRPr="009A0F71">
        <w:rPr>
          <w:b/>
          <w:bCs/>
        </w:rPr>
        <w:t xml:space="preserve"> (OB)</w:t>
      </w:r>
    </w:p>
    <w:p w14:paraId="0953E698" w14:textId="77777777" w:rsidR="00C646A7" w:rsidRDefault="00C646A7" w:rsidP="00C646A7">
      <w:pPr>
        <w:pStyle w:val="Geenafstand"/>
      </w:pPr>
      <w:r>
        <w:t>Zelfs vindt de mus een huis, o HEER,</w:t>
      </w:r>
    </w:p>
    <w:p w14:paraId="72C20ED6" w14:textId="77777777" w:rsidR="00C646A7" w:rsidRDefault="00C646A7" w:rsidP="00C646A7">
      <w:pPr>
        <w:pStyle w:val="Geenafstand"/>
      </w:pPr>
      <w:r>
        <w:t>De zwaluw legt haar jongskens neer</w:t>
      </w:r>
    </w:p>
    <w:p w14:paraId="19C01BBC" w14:textId="77777777" w:rsidR="00C646A7" w:rsidRDefault="00C646A7" w:rsidP="00C646A7">
      <w:pPr>
        <w:pStyle w:val="Geenafstand"/>
      </w:pPr>
      <w:r>
        <w:t>In 't kunstig nest bij Uw altaren,</w:t>
      </w:r>
    </w:p>
    <w:p w14:paraId="79F4B5AA" w14:textId="77777777" w:rsidR="00C646A7" w:rsidRDefault="00C646A7" w:rsidP="00C646A7">
      <w:pPr>
        <w:pStyle w:val="Geenafstand"/>
      </w:pPr>
      <w:r>
        <w:t>Bij U, mijn Koning en mijn God,</w:t>
      </w:r>
    </w:p>
    <w:p w14:paraId="3BEA27B4" w14:textId="77777777" w:rsidR="00C646A7" w:rsidRDefault="00C646A7" w:rsidP="00C646A7">
      <w:pPr>
        <w:pStyle w:val="Geenafstand"/>
      </w:pPr>
      <w:r>
        <w:t>Verwacht mijn ziel een heilrijk lot;</w:t>
      </w:r>
    </w:p>
    <w:p w14:paraId="2102026E" w14:textId="77777777" w:rsidR="00C646A7" w:rsidRDefault="00C646A7" w:rsidP="00C646A7">
      <w:pPr>
        <w:pStyle w:val="Geenafstand"/>
      </w:pPr>
      <w:r>
        <w:t>Geduchte HEER der legerscharen,</w:t>
      </w:r>
    </w:p>
    <w:p w14:paraId="6523E7DC" w14:textId="77777777" w:rsidR="00C646A7" w:rsidRDefault="00C646A7" w:rsidP="00C646A7">
      <w:pPr>
        <w:pStyle w:val="Geenafstand"/>
      </w:pPr>
      <w:r>
        <w:t>Welzalig hij, die bij U woont,</w:t>
      </w:r>
    </w:p>
    <w:p w14:paraId="645FB72E" w14:textId="2D82E214" w:rsidR="009A0F71" w:rsidRDefault="00C646A7" w:rsidP="00C646A7">
      <w:pPr>
        <w:pStyle w:val="Geenafstand"/>
      </w:pPr>
      <w:proofErr w:type="spellStart"/>
      <w:r>
        <w:t>Gestaâg</w:t>
      </w:r>
      <w:proofErr w:type="spellEnd"/>
      <w:r>
        <w:t xml:space="preserve"> U prijst en eerbied toont.</w:t>
      </w:r>
    </w:p>
    <w:bookmarkEnd w:id="2"/>
    <w:p w14:paraId="639DF28E" w14:textId="77777777" w:rsidR="009A0F71" w:rsidRDefault="009A0F71" w:rsidP="009A0F71">
      <w:pPr>
        <w:pStyle w:val="Geenafstand"/>
      </w:pPr>
    </w:p>
    <w:p w14:paraId="4DC54074" w14:textId="794DA7B2" w:rsidR="009A0F71" w:rsidRPr="009A0F71" w:rsidRDefault="009A0F71" w:rsidP="009A0F71">
      <w:pPr>
        <w:pStyle w:val="Geenafstand"/>
        <w:sectPr w:rsidR="009A0F71" w:rsidRPr="009A0F71" w:rsidSect="002B2F86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570FB3FD" w14:textId="5CD71A46" w:rsidR="005260A8" w:rsidRDefault="00C646A7" w:rsidP="0086479B">
      <w:pPr>
        <w:pStyle w:val="Geenafstand"/>
        <w:rPr>
          <w:b/>
          <w:bCs/>
        </w:rPr>
      </w:pPr>
      <w:r>
        <w:rPr>
          <w:b/>
          <w:bCs/>
        </w:rPr>
        <w:t>Geboden</w:t>
      </w:r>
    </w:p>
    <w:p w14:paraId="340EF76B" w14:textId="77777777" w:rsidR="008C321C" w:rsidRDefault="008C321C" w:rsidP="0086479B">
      <w:pPr>
        <w:pStyle w:val="Geenafstand"/>
        <w:rPr>
          <w:b/>
          <w:bCs/>
        </w:rPr>
      </w:pPr>
    </w:p>
    <w:p w14:paraId="5618A707" w14:textId="17C52EB0" w:rsidR="00C646A7" w:rsidRPr="00C646A7" w:rsidRDefault="00C646A7" w:rsidP="00C646A7">
      <w:pPr>
        <w:pStyle w:val="Geenafstand"/>
        <w:rPr>
          <w:b/>
          <w:bCs/>
        </w:rPr>
      </w:pPr>
      <w:r w:rsidRPr="00C646A7">
        <w:rPr>
          <w:b/>
          <w:bCs/>
        </w:rPr>
        <w:t>Zingen Psalm 8</w:t>
      </w:r>
      <w:r w:rsidR="00A83BE0">
        <w:rPr>
          <w:b/>
          <w:bCs/>
        </w:rPr>
        <w:t>4</w:t>
      </w:r>
      <w:r w:rsidRPr="00C646A7">
        <w:rPr>
          <w:b/>
          <w:bCs/>
        </w:rPr>
        <w:t xml:space="preserve">: </w:t>
      </w:r>
      <w:r>
        <w:rPr>
          <w:b/>
          <w:bCs/>
        </w:rPr>
        <w:t>6</w:t>
      </w:r>
      <w:r w:rsidRPr="00C646A7">
        <w:rPr>
          <w:b/>
          <w:bCs/>
        </w:rPr>
        <w:t xml:space="preserve"> (OB)</w:t>
      </w:r>
    </w:p>
    <w:p w14:paraId="5A23D51A" w14:textId="77777777" w:rsidR="00C646A7" w:rsidRDefault="00C646A7" w:rsidP="00C646A7">
      <w:pPr>
        <w:pStyle w:val="Geenafstand"/>
      </w:pPr>
      <w:r>
        <w:t>Want God, de HEER, zo goed, zo mild,</w:t>
      </w:r>
    </w:p>
    <w:p w14:paraId="2BB33EA2" w14:textId="77777777" w:rsidR="00C646A7" w:rsidRDefault="00C646A7" w:rsidP="00C646A7">
      <w:pPr>
        <w:pStyle w:val="Geenafstand"/>
      </w:pPr>
      <w:r>
        <w:t>Is t' allen tijd een zon en schild;</w:t>
      </w:r>
    </w:p>
    <w:p w14:paraId="16768DD1" w14:textId="77777777" w:rsidR="00C646A7" w:rsidRDefault="00C646A7" w:rsidP="00C646A7">
      <w:pPr>
        <w:pStyle w:val="Geenafstand"/>
      </w:pPr>
      <w:r>
        <w:t xml:space="preserve">Hij zal </w:t>
      </w:r>
      <w:proofErr w:type="spellStart"/>
      <w:r>
        <w:t>genaad</w:t>
      </w:r>
      <w:proofErr w:type="spellEnd"/>
      <w:r>
        <w:t>' en ere geven;</w:t>
      </w:r>
    </w:p>
    <w:p w14:paraId="5D2B50E8" w14:textId="77777777" w:rsidR="00C646A7" w:rsidRDefault="00C646A7" w:rsidP="00C646A7">
      <w:pPr>
        <w:pStyle w:val="Geenafstand"/>
      </w:pPr>
      <w:r>
        <w:t>Hij zal hun 't goede niet in nood</w:t>
      </w:r>
    </w:p>
    <w:p w14:paraId="61CBC725" w14:textId="77777777" w:rsidR="00C646A7" w:rsidRDefault="00C646A7" w:rsidP="00C646A7">
      <w:pPr>
        <w:pStyle w:val="Geenafstand"/>
      </w:pPr>
      <w:r>
        <w:t>Onthouden, zelfs niet in de dood,</w:t>
      </w:r>
    </w:p>
    <w:p w14:paraId="61A3C1BD" w14:textId="77777777" w:rsidR="00C646A7" w:rsidRDefault="00C646A7" w:rsidP="00C646A7">
      <w:pPr>
        <w:pStyle w:val="Geenafstand"/>
      </w:pPr>
      <w:r>
        <w:t>Die in oprechtheid voor Hem leven.</w:t>
      </w:r>
    </w:p>
    <w:p w14:paraId="624C4DB2" w14:textId="77777777" w:rsidR="00C646A7" w:rsidRDefault="00C646A7" w:rsidP="00C646A7">
      <w:pPr>
        <w:pStyle w:val="Geenafstand"/>
      </w:pPr>
      <w:r>
        <w:t>Welzalig, HEER, die op U bouwt,</w:t>
      </w:r>
    </w:p>
    <w:p w14:paraId="513462BF" w14:textId="244D7DEE" w:rsidR="00C646A7" w:rsidRDefault="00C646A7" w:rsidP="00C646A7">
      <w:pPr>
        <w:pStyle w:val="Geenafstand"/>
        <w:rPr>
          <w:b/>
          <w:bCs/>
        </w:rPr>
      </w:pPr>
      <w:r>
        <w:t>En zich geheel aan U vertrouwt.</w:t>
      </w:r>
    </w:p>
    <w:p w14:paraId="2FEA6EF9" w14:textId="77777777" w:rsidR="00C646A7" w:rsidRDefault="00C646A7" w:rsidP="00767B88">
      <w:pPr>
        <w:pStyle w:val="Geenafstand"/>
        <w:rPr>
          <w:b/>
          <w:bCs/>
        </w:rPr>
      </w:pPr>
    </w:p>
    <w:p w14:paraId="7874D575" w14:textId="4F6D4F56" w:rsidR="00767B88" w:rsidRDefault="00C15E96" w:rsidP="00C646A7">
      <w:pPr>
        <w:pStyle w:val="Geenafstand"/>
        <w:rPr>
          <w:b/>
          <w:bCs/>
        </w:rPr>
      </w:pPr>
      <w:r w:rsidRPr="00C15E96">
        <w:rPr>
          <w:b/>
          <w:bCs/>
        </w:rPr>
        <w:t xml:space="preserve">Gebed </w:t>
      </w:r>
    </w:p>
    <w:p w14:paraId="466FA95F" w14:textId="77777777" w:rsidR="00C646A7" w:rsidRDefault="00C646A7" w:rsidP="00C15E96">
      <w:pPr>
        <w:pStyle w:val="Geenafstand"/>
        <w:rPr>
          <w:b/>
          <w:bCs/>
        </w:rPr>
      </w:pPr>
    </w:p>
    <w:p w14:paraId="42DBF63B" w14:textId="2F896EE2" w:rsidR="00C15E96" w:rsidRPr="00C15E96" w:rsidRDefault="00C15E96" w:rsidP="00C15E96">
      <w:pPr>
        <w:pStyle w:val="Geenafstand"/>
        <w:rPr>
          <w:b/>
          <w:bCs/>
        </w:rPr>
      </w:pPr>
      <w:r w:rsidRPr="00C15E96">
        <w:rPr>
          <w:b/>
          <w:bCs/>
        </w:rPr>
        <w:t>Kindermoment</w:t>
      </w:r>
    </w:p>
    <w:p w14:paraId="69704BDE" w14:textId="77777777" w:rsidR="00974372" w:rsidRDefault="00974372" w:rsidP="005A374C">
      <w:pPr>
        <w:pStyle w:val="Geenafstand"/>
      </w:pPr>
      <w:bookmarkStart w:id="3" w:name="_Hlk151650351"/>
    </w:p>
    <w:p w14:paraId="6062D44D" w14:textId="77777777" w:rsidR="002B2F86" w:rsidRDefault="002B2F86" w:rsidP="005A374C">
      <w:pPr>
        <w:pStyle w:val="Geenafstand"/>
        <w:sectPr w:rsidR="002B2F86" w:rsidSect="0040493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3173C81D" w14:textId="44C1701D" w:rsidR="002B2F86" w:rsidRDefault="002B2F86" w:rsidP="00C646A7">
      <w:pPr>
        <w:pStyle w:val="Geenafstand"/>
        <w:rPr>
          <w:b/>
          <w:bCs/>
        </w:rPr>
      </w:pPr>
      <w:r w:rsidRPr="002B2F86">
        <w:rPr>
          <w:b/>
          <w:bCs/>
        </w:rPr>
        <w:t xml:space="preserve">Kinderlied </w:t>
      </w:r>
    </w:p>
    <w:p w14:paraId="468A9CDE" w14:textId="77777777" w:rsidR="00C646A7" w:rsidRPr="002B2F86" w:rsidRDefault="00C646A7" w:rsidP="00C646A7">
      <w:pPr>
        <w:pStyle w:val="Geenafstand"/>
        <w:rPr>
          <w:b/>
          <w:bCs/>
        </w:rPr>
      </w:pPr>
    </w:p>
    <w:bookmarkEnd w:id="3"/>
    <w:p w14:paraId="037AA84F" w14:textId="77777777" w:rsidR="00666FE3" w:rsidRPr="00D52349" w:rsidRDefault="00666FE3" w:rsidP="00306B10">
      <w:pPr>
        <w:pStyle w:val="Geenafstand"/>
        <w:rPr>
          <w:b/>
          <w:bCs/>
          <w:u w:val="single"/>
        </w:rPr>
        <w:sectPr w:rsidR="00666FE3" w:rsidRPr="00D52349" w:rsidSect="00E34F12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3708B815" w14:textId="75B6F96F" w:rsidR="00D52349" w:rsidRPr="00767B88" w:rsidRDefault="00D52349" w:rsidP="00D52349">
      <w:pPr>
        <w:pStyle w:val="Geenafstand"/>
        <w:rPr>
          <w:b/>
          <w:bCs/>
        </w:rPr>
      </w:pPr>
      <w:bookmarkStart w:id="4" w:name="_Hlk143366763"/>
      <w:r w:rsidRPr="00767B88">
        <w:rPr>
          <w:b/>
          <w:bCs/>
        </w:rPr>
        <w:t>S</w:t>
      </w:r>
      <w:r w:rsidR="005411E3" w:rsidRPr="00767B88">
        <w:rPr>
          <w:b/>
          <w:bCs/>
        </w:rPr>
        <w:t>chriftlezing</w:t>
      </w:r>
      <w:r w:rsidR="009262AC" w:rsidRPr="00767B88">
        <w:rPr>
          <w:b/>
          <w:bCs/>
        </w:rPr>
        <w:t xml:space="preserve">: </w:t>
      </w:r>
      <w:bookmarkStart w:id="5" w:name="_Hlk151653290"/>
      <w:r w:rsidR="00564D53">
        <w:rPr>
          <w:b/>
          <w:bCs/>
        </w:rPr>
        <w:t xml:space="preserve">Lucas 7: 24 – 35 </w:t>
      </w:r>
      <w:r w:rsidR="00E34F12">
        <w:rPr>
          <w:b/>
          <w:bCs/>
        </w:rPr>
        <w:t>(HSV)</w:t>
      </w:r>
    </w:p>
    <w:bookmarkEnd w:id="4"/>
    <w:bookmarkEnd w:id="5"/>
    <w:p w14:paraId="194E875B" w14:textId="77777777" w:rsidR="00346DA8" w:rsidRDefault="00346DA8" w:rsidP="00346DA8">
      <w:pPr>
        <w:pStyle w:val="Geenafstand"/>
      </w:pPr>
      <w:r>
        <w:t>24Toen de boden van Johannes weggegaan waren, begon Hij tegen de menigte over Johannes te zeggen: Waar bent u in de woestijn naar gaan kijken? Naar een riet dat door de wind heen en weer bewogen wordt?</w:t>
      </w:r>
    </w:p>
    <w:p w14:paraId="74AB70D1" w14:textId="77777777" w:rsidR="00346DA8" w:rsidRDefault="00346DA8" w:rsidP="00346DA8">
      <w:pPr>
        <w:pStyle w:val="Geenafstand"/>
      </w:pPr>
      <w:r>
        <w:t>25Maar waar bent u dan naar gaan kijken? Naar iemand in kostbare kleren gekleed? Zie, zij die prachtige kleding dragen en in weelde leven, zijn in de paleizen.</w:t>
      </w:r>
    </w:p>
    <w:p w14:paraId="7013FC0E" w14:textId="77777777" w:rsidR="00346DA8" w:rsidRDefault="00346DA8" w:rsidP="00346DA8">
      <w:pPr>
        <w:pStyle w:val="Geenafstand"/>
      </w:pPr>
      <w:r>
        <w:lastRenderedPageBreak/>
        <w:t>26Maar waar bent u dan naar gaan kijken? Naar een profeet? Ja, Ik zeg u, zelfs naar veel meer dan een profeet.</w:t>
      </w:r>
    </w:p>
    <w:p w14:paraId="49B9A849" w14:textId="77777777" w:rsidR="00346DA8" w:rsidRDefault="00346DA8" w:rsidP="00346DA8">
      <w:pPr>
        <w:pStyle w:val="Geenafstand"/>
      </w:pPr>
      <w:r>
        <w:t>27Deze is het over wie geschreven staat: Zie, Ik zend Mijn engel voor Uw aangezicht, die voor U uit Uw weg gereed zal maken.</w:t>
      </w:r>
    </w:p>
    <w:p w14:paraId="7279D474" w14:textId="77777777" w:rsidR="00346DA8" w:rsidRDefault="00346DA8" w:rsidP="00346DA8">
      <w:pPr>
        <w:pStyle w:val="Geenafstand"/>
      </w:pPr>
      <w:r>
        <w:t>28Want Ik zeg u: Onder hen die uit vrouwen geboren zijn, is niemand een groter profeet dan Johannes de Doper, maar de minste in het Koninkrijk van God is groter dan hij.</w:t>
      </w:r>
    </w:p>
    <w:p w14:paraId="46D86179" w14:textId="77777777" w:rsidR="00346DA8" w:rsidRDefault="00346DA8" w:rsidP="00346DA8">
      <w:pPr>
        <w:pStyle w:val="Geenafstand"/>
      </w:pPr>
      <w:r>
        <w:t>29En heel het volk dat naar Hem luisterde, en de tollenaars die met de doop van Johannes gedoopt waren, rechtvaardigden God,</w:t>
      </w:r>
    </w:p>
    <w:p w14:paraId="76203832" w14:textId="77777777" w:rsidR="00346DA8" w:rsidRDefault="00346DA8" w:rsidP="00346DA8">
      <w:pPr>
        <w:pStyle w:val="Geenafstand"/>
      </w:pPr>
      <w:r>
        <w:t>30maar de Farizeeën en de wetgeleerden verwierpen het raadsbesluit van God met betrekking tot zichzelf, omdat ze niet door hem gedoopt wilden worden.</w:t>
      </w:r>
    </w:p>
    <w:p w14:paraId="4D18BCD1" w14:textId="77777777" w:rsidR="00346DA8" w:rsidRDefault="00346DA8" w:rsidP="00346DA8">
      <w:pPr>
        <w:pStyle w:val="Geenafstand"/>
      </w:pPr>
      <w:r>
        <w:t>31En de Heere zei: Met wie zal Ik dan de mensen van dit geslacht vergelijken en aan wie zijn zij gelijk?</w:t>
      </w:r>
    </w:p>
    <w:p w14:paraId="49107212" w14:textId="77777777" w:rsidR="00346DA8" w:rsidRDefault="00346DA8" w:rsidP="00346DA8">
      <w:pPr>
        <w:pStyle w:val="Geenafstand"/>
      </w:pPr>
      <w:r>
        <w:t>32Zij zijn gelijk aan kinderen die op de markt zitten, en elkaar toeroepen en zeggen: Wij hebben voor jullie op de fluit gespeeld, maar jullie hebben niet gedanst; wij hebben klaagliederen voor jullie gezongen, maar jullie hebben niet gehuild.</w:t>
      </w:r>
    </w:p>
    <w:p w14:paraId="16F4F5B5" w14:textId="77777777" w:rsidR="00346DA8" w:rsidRDefault="00346DA8" w:rsidP="00346DA8">
      <w:pPr>
        <w:pStyle w:val="Geenafstand"/>
      </w:pPr>
      <w:r>
        <w:t>33Want Johannes de Doper is gekomen, hij at geen brood en hij dronk geen wijn, en u zegt: Hij heeft een demon.</w:t>
      </w:r>
    </w:p>
    <w:p w14:paraId="4E82DA13" w14:textId="77777777" w:rsidR="00346DA8" w:rsidRDefault="00346DA8" w:rsidP="00346DA8">
      <w:pPr>
        <w:pStyle w:val="Geenafstand"/>
      </w:pPr>
      <w:r>
        <w:t>34De Zoon des mensen is gekomen, Die wel at en dronk, en u zegt: Ziedaar, een vraatzuchtig mens en drinker, een vriend van tollenaars en zondaars.</w:t>
      </w:r>
    </w:p>
    <w:p w14:paraId="4C984718" w14:textId="0CF4E305" w:rsidR="00564D53" w:rsidRDefault="00346DA8" w:rsidP="00346DA8">
      <w:pPr>
        <w:pStyle w:val="Geenafstand"/>
      </w:pPr>
      <w:r>
        <w:t>35Maar de Wijsheid is gerechtvaardigd door al Haar kinderen.</w:t>
      </w:r>
    </w:p>
    <w:p w14:paraId="466AE891" w14:textId="77777777" w:rsidR="00346DA8" w:rsidRDefault="00346DA8" w:rsidP="00564D53">
      <w:pPr>
        <w:pStyle w:val="Geenafstand"/>
        <w:rPr>
          <w:b/>
          <w:bCs/>
        </w:rPr>
      </w:pPr>
    </w:p>
    <w:p w14:paraId="51BBA4B1" w14:textId="29B601AC" w:rsidR="00D16300" w:rsidRPr="00D16300" w:rsidRDefault="00D16300" w:rsidP="00564D53">
      <w:pPr>
        <w:pStyle w:val="Geenafstand"/>
        <w:rPr>
          <w:b/>
          <w:bCs/>
        </w:rPr>
      </w:pPr>
      <w:r w:rsidRPr="00D16300">
        <w:rPr>
          <w:b/>
          <w:bCs/>
        </w:rPr>
        <w:t xml:space="preserve">Zingen Gezang </w:t>
      </w:r>
      <w:r>
        <w:rPr>
          <w:b/>
          <w:bCs/>
        </w:rPr>
        <w:t>32</w:t>
      </w:r>
      <w:r w:rsidR="00564D53">
        <w:rPr>
          <w:b/>
          <w:bCs/>
        </w:rPr>
        <w:t>8</w:t>
      </w:r>
      <w:r w:rsidRPr="00D16300">
        <w:rPr>
          <w:b/>
          <w:bCs/>
        </w:rPr>
        <w:t xml:space="preserve"> : 1 </w:t>
      </w:r>
      <w:r w:rsidR="00564D53">
        <w:rPr>
          <w:b/>
          <w:bCs/>
        </w:rPr>
        <w:t>,</w:t>
      </w:r>
      <w:r w:rsidRPr="00D16300">
        <w:rPr>
          <w:b/>
          <w:bCs/>
        </w:rPr>
        <w:t xml:space="preserve"> </w:t>
      </w:r>
      <w:r>
        <w:rPr>
          <w:b/>
          <w:bCs/>
        </w:rPr>
        <w:t>2</w:t>
      </w:r>
      <w:r w:rsidR="00564D53">
        <w:rPr>
          <w:b/>
          <w:bCs/>
        </w:rPr>
        <w:t xml:space="preserve"> en 3</w:t>
      </w:r>
      <w:r>
        <w:rPr>
          <w:b/>
          <w:bCs/>
        </w:rPr>
        <w:t xml:space="preserve"> </w:t>
      </w:r>
      <w:r w:rsidRPr="00D16300">
        <w:rPr>
          <w:b/>
          <w:bCs/>
        </w:rPr>
        <w:t>(Liedboek 1973)</w:t>
      </w:r>
    </w:p>
    <w:p w14:paraId="6AD1F022" w14:textId="77777777" w:rsidR="00D16300" w:rsidRDefault="00D16300" w:rsidP="00D16300">
      <w:pPr>
        <w:pStyle w:val="Geenafstand"/>
        <w:sectPr w:rsidR="00D16300" w:rsidSect="0040493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58037211" w14:textId="77777777" w:rsidR="00564D53" w:rsidRDefault="00564D53" w:rsidP="00564D53">
      <w:pPr>
        <w:pStyle w:val="Geenafstand"/>
      </w:pPr>
      <w:r>
        <w:t>1</w:t>
      </w:r>
    </w:p>
    <w:p w14:paraId="173BE54C" w14:textId="77777777" w:rsidR="00564D53" w:rsidRDefault="00564D53" w:rsidP="00564D53">
      <w:pPr>
        <w:pStyle w:val="Geenafstand"/>
      </w:pPr>
      <w:r>
        <w:t>Here Jezus, om uw woord</w:t>
      </w:r>
    </w:p>
    <w:p w14:paraId="6FD85665" w14:textId="77777777" w:rsidR="00564D53" w:rsidRDefault="00564D53" w:rsidP="00564D53">
      <w:pPr>
        <w:pStyle w:val="Geenafstand"/>
      </w:pPr>
      <w:r>
        <w:t>zijn wij hier bijeengekomen.</w:t>
      </w:r>
    </w:p>
    <w:p w14:paraId="59774CF6" w14:textId="77777777" w:rsidR="00564D53" w:rsidRDefault="00564D53" w:rsidP="00564D53">
      <w:pPr>
        <w:pStyle w:val="Geenafstand"/>
      </w:pPr>
      <w:r>
        <w:t>Laat in 't hart dat naar U hoort</w:t>
      </w:r>
    </w:p>
    <w:p w14:paraId="50D06557" w14:textId="77777777" w:rsidR="00564D53" w:rsidRDefault="00564D53" w:rsidP="00564D53">
      <w:pPr>
        <w:pStyle w:val="Geenafstand"/>
      </w:pPr>
      <w:r>
        <w:t>uw genade binnenstromen.</w:t>
      </w:r>
    </w:p>
    <w:p w14:paraId="65CC8AA0" w14:textId="77777777" w:rsidR="00564D53" w:rsidRDefault="00564D53" w:rsidP="00564D53">
      <w:pPr>
        <w:pStyle w:val="Geenafstand"/>
      </w:pPr>
      <w:r>
        <w:t>Heilig ons, dat wij U geven</w:t>
      </w:r>
    </w:p>
    <w:p w14:paraId="72EF1C06" w14:textId="77777777" w:rsidR="00564D53" w:rsidRDefault="00564D53" w:rsidP="00564D53">
      <w:pPr>
        <w:pStyle w:val="Geenafstand"/>
      </w:pPr>
      <w:r>
        <w:t>hart en ziel en heel ons leven.</w:t>
      </w:r>
    </w:p>
    <w:p w14:paraId="5A1314B4" w14:textId="77777777" w:rsidR="00564D53" w:rsidRDefault="00564D53" w:rsidP="00564D53">
      <w:pPr>
        <w:pStyle w:val="Geenafstand"/>
      </w:pPr>
    </w:p>
    <w:p w14:paraId="290E276A" w14:textId="77777777" w:rsidR="00564D53" w:rsidRDefault="00564D53" w:rsidP="00564D53">
      <w:pPr>
        <w:pStyle w:val="Geenafstand"/>
      </w:pPr>
      <w:r>
        <w:t>2</w:t>
      </w:r>
    </w:p>
    <w:p w14:paraId="1F0AE82C" w14:textId="77777777" w:rsidR="00564D53" w:rsidRDefault="00564D53" w:rsidP="00564D53">
      <w:pPr>
        <w:pStyle w:val="Geenafstand"/>
      </w:pPr>
      <w:r>
        <w:t>Ons gevoel en ons verstand</w:t>
      </w:r>
    </w:p>
    <w:p w14:paraId="0079B196" w14:textId="77777777" w:rsidR="00564D53" w:rsidRDefault="00564D53" w:rsidP="00564D53">
      <w:pPr>
        <w:pStyle w:val="Geenafstand"/>
      </w:pPr>
      <w:r>
        <w:t>zijn, o Heer, zo zonder klaarheid,</w:t>
      </w:r>
    </w:p>
    <w:p w14:paraId="579E738D" w14:textId="77777777" w:rsidR="00564D53" w:rsidRDefault="00564D53" w:rsidP="00564D53">
      <w:pPr>
        <w:pStyle w:val="Geenafstand"/>
      </w:pPr>
      <w:r>
        <w:t>als uw Geest de nacht niet bant,</w:t>
      </w:r>
    </w:p>
    <w:p w14:paraId="74C3BA91" w14:textId="77777777" w:rsidR="00564D53" w:rsidRDefault="00564D53" w:rsidP="00564D53">
      <w:pPr>
        <w:pStyle w:val="Geenafstand"/>
      </w:pPr>
      <w:r>
        <w:t>ons niet stelt in 't licht der waarheid.</w:t>
      </w:r>
    </w:p>
    <w:p w14:paraId="13D949E2" w14:textId="77777777" w:rsidR="00564D53" w:rsidRDefault="00564D53" w:rsidP="00564D53">
      <w:pPr>
        <w:pStyle w:val="Geenafstand"/>
      </w:pPr>
      <w:r>
        <w:t>'t Goede denken, doen en dichten</w:t>
      </w:r>
    </w:p>
    <w:p w14:paraId="3371B43E" w14:textId="77777777" w:rsidR="00564D53" w:rsidRDefault="00564D53" w:rsidP="00564D53">
      <w:pPr>
        <w:pStyle w:val="Geenafstand"/>
        <w:sectPr w:rsidR="00564D53" w:rsidSect="00564D53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  <w:r>
        <w:t>moet Gij zelf in ons verrichten.</w:t>
      </w:r>
    </w:p>
    <w:p w14:paraId="514865C6" w14:textId="77777777" w:rsidR="00564D53" w:rsidRDefault="00564D53" w:rsidP="00564D53">
      <w:pPr>
        <w:pStyle w:val="Geenafstand"/>
      </w:pPr>
      <w:r>
        <w:t>3</w:t>
      </w:r>
    </w:p>
    <w:p w14:paraId="617542D5" w14:textId="77777777" w:rsidR="00564D53" w:rsidRDefault="00564D53" w:rsidP="00564D53">
      <w:pPr>
        <w:pStyle w:val="Geenafstand"/>
      </w:pPr>
      <w:r>
        <w:t>O Gij glans der heerlijkheid,</w:t>
      </w:r>
    </w:p>
    <w:p w14:paraId="6A91C06A" w14:textId="77777777" w:rsidR="00564D53" w:rsidRDefault="00564D53" w:rsidP="00564D53">
      <w:pPr>
        <w:pStyle w:val="Geenafstand"/>
      </w:pPr>
      <w:r>
        <w:t>licht uit licht, uit God geboren,</w:t>
      </w:r>
    </w:p>
    <w:p w14:paraId="748F96F2" w14:textId="77777777" w:rsidR="00564D53" w:rsidRDefault="00564D53" w:rsidP="00564D53">
      <w:pPr>
        <w:pStyle w:val="Geenafstand"/>
      </w:pPr>
      <w:r>
        <w:t>maak ons voor uw heil bereid,</w:t>
      </w:r>
    </w:p>
    <w:p w14:paraId="439EA618" w14:textId="77777777" w:rsidR="00564D53" w:rsidRDefault="00564D53" w:rsidP="00564D53">
      <w:pPr>
        <w:pStyle w:val="Geenafstand"/>
      </w:pPr>
      <w:r>
        <w:t>open hart en mond en oren,</w:t>
      </w:r>
    </w:p>
    <w:p w14:paraId="3856BB04" w14:textId="77777777" w:rsidR="00564D53" w:rsidRDefault="00564D53" w:rsidP="00564D53">
      <w:pPr>
        <w:pStyle w:val="Geenafstand"/>
      </w:pPr>
      <w:r>
        <w:t>dat ons bidden en ons zingen</w:t>
      </w:r>
    </w:p>
    <w:p w14:paraId="376CF3FE" w14:textId="72514930" w:rsidR="00D16300" w:rsidRDefault="00564D53" w:rsidP="00564D53">
      <w:pPr>
        <w:pStyle w:val="Geenafstand"/>
      </w:pPr>
      <w:r>
        <w:t>tot de hemel door mag dringen.</w:t>
      </w:r>
    </w:p>
    <w:p w14:paraId="12F63659" w14:textId="77777777" w:rsidR="00564D53" w:rsidRDefault="00564D53" w:rsidP="00D16300">
      <w:pPr>
        <w:pStyle w:val="Geenafstand"/>
        <w:sectPr w:rsidR="00564D53" w:rsidSect="00564D53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52585303" w14:textId="77777777" w:rsidR="007D5CD3" w:rsidRDefault="007D5CD3" w:rsidP="00B57CF8">
      <w:pPr>
        <w:pStyle w:val="Geenafstand"/>
        <w:sectPr w:rsidR="007D5CD3" w:rsidSect="0040493D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</w:p>
    <w:p w14:paraId="56CD400E" w14:textId="7D6022CE" w:rsidR="00A1353D" w:rsidRDefault="008037C2" w:rsidP="00564D53">
      <w:pPr>
        <w:rPr>
          <w:b/>
          <w:bCs/>
        </w:rPr>
      </w:pPr>
      <w:r w:rsidRPr="003A1B79">
        <w:rPr>
          <w:b/>
          <w:bCs/>
        </w:rPr>
        <w:t>Verkondiging</w:t>
      </w:r>
    </w:p>
    <w:p w14:paraId="46D2ACDA" w14:textId="72EA8296" w:rsidR="008037C2" w:rsidRPr="008037C2" w:rsidRDefault="008037C2" w:rsidP="008037C2">
      <w:pPr>
        <w:pStyle w:val="Geenafstand"/>
        <w:rPr>
          <w:b/>
          <w:bCs/>
        </w:rPr>
      </w:pPr>
      <w:r w:rsidRPr="008037C2">
        <w:rPr>
          <w:b/>
          <w:bCs/>
        </w:rPr>
        <w:t xml:space="preserve">Zingen Gezang </w:t>
      </w:r>
      <w:r w:rsidR="003A1B79">
        <w:rPr>
          <w:b/>
          <w:bCs/>
        </w:rPr>
        <w:t>2</w:t>
      </w:r>
      <w:r w:rsidR="00564D53">
        <w:rPr>
          <w:b/>
          <w:bCs/>
        </w:rPr>
        <w:t>47</w:t>
      </w:r>
      <w:r w:rsidR="003A1B79">
        <w:rPr>
          <w:b/>
          <w:bCs/>
        </w:rPr>
        <w:t>:</w:t>
      </w:r>
      <w:r w:rsidRPr="008037C2">
        <w:rPr>
          <w:b/>
          <w:bCs/>
        </w:rPr>
        <w:t xml:space="preserve"> 1</w:t>
      </w:r>
      <w:r w:rsidR="00564D53">
        <w:rPr>
          <w:b/>
          <w:bCs/>
        </w:rPr>
        <w:t xml:space="preserve"> </w:t>
      </w:r>
      <w:r w:rsidRPr="008037C2">
        <w:rPr>
          <w:b/>
          <w:bCs/>
        </w:rPr>
        <w:t>(Liedboek 1973)</w:t>
      </w:r>
    </w:p>
    <w:p w14:paraId="1870F693" w14:textId="77777777" w:rsidR="008037C2" w:rsidRDefault="008037C2" w:rsidP="008037C2">
      <w:pPr>
        <w:pStyle w:val="Geenafstand"/>
        <w:sectPr w:rsidR="008037C2" w:rsidSect="0040493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30A38D74" w14:textId="77777777" w:rsidR="00564D53" w:rsidRDefault="00564D53" w:rsidP="00564D53">
      <w:pPr>
        <w:pStyle w:val="Geenafstand"/>
      </w:pPr>
      <w:r>
        <w:t>De Geest des Heren heeft</w:t>
      </w:r>
    </w:p>
    <w:p w14:paraId="0D767BA7" w14:textId="77777777" w:rsidR="00564D53" w:rsidRDefault="00564D53" w:rsidP="00564D53">
      <w:pPr>
        <w:pStyle w:val="Geenafstand"/>
      </w:pPr>
      <w:r>
        <w:t>een nieuw begin gemaakt,</w:t>
      </w:r>
    </w:p>
    <w:p w14:paraId="15726759" w14:textId="77777777" w:rsidR="00564D53" w:rsidRDefault="00564D53" w:rsidP="00564D53">
      <w:pPr>
        <w:pStyle w:val="Geenafstand"/>
      </w:pPr>
      <w:r>
        <w:t>in al wat groeit en leeft</w:t>
      </w:r>
    </w:p>
    <w:p w14:paraId="60F38537" w14:textId="77777777" w:rsidR="00564D53" w:rsidRDefault="00564D53" w:rsidP="00564D53">
      <w:pPr>
        <w:pStyle w:val="Geenafstand"/>
      </w:pPr>
      <w:r>
        <w:t>zijn adem uitgezaaid.</w:t>
      </w:r>
    </w:p>
    <w:p w14:paraId="794A7E8C" w14:textId="77777777" w:rsidR="00564D53" w:rsidRDefault="00564D53" w:rsidP="00564D53">
      <w:pPr>
        <w:pStyle w:val="Geenafstand"/>
      </w:pPr>
      <w:r>
        <w:t>De Geest van God bezielt</w:t>
      </w:r>
    </w:p>
    <w:p w14:paraId="39E5AC75" w14:textId="77777777" w:rsidR="00564D53" w:rsidRDefault="00564D53" w:rsidP="00564D53">
      <w:pPr>
        <w:pStyle w:val="Geenafstand"/>
      </w:pPr>
      <w:r>
        <w:t>wie koud zijn en versteend</w:t>
      </w:r>
    </w:p>
    <w:p w14:paraId="3B15D80D" w14:textId="77777777" w:rsidR="00564D53" w:rsidRDefault="00564D53" w:rsidP="00564D53">
      <w:pPr>
        <w:pStyle w:val="Geenafstand"/>
      </w:pPr>
      <w:r>
        <w:t>herbouwt wat is vernield</w:t>
      </w:r>
    </w:p>
    <w:p w14:paraId="660E2A8F" w14:textId="500E3281" w:rsidR="003A1B79" w:rsidRDefault="00564D53" w:rsidP="00564D53">
      <w:pPr>
        <w:pStyle w:val="Geenafstand"/>
      </w:pPr>
      <w:r>
        <w:t>maakt één wat is verdeeld.</w:t>
      </w:r>
    </w:p>
    <w:p w14:paraId="33DD918C" w14:textId="77777777" w:rsidR="00564D53" w:rsidRDefault="00564D53" w:rsidP="003A1B79">
      <w:pPr>
        <w:pStyle w:val="Geenafstand"/>
      </w:pPr>
    </w:p>
    <w:p w14:paraId="768631DD" w14:textId="5E3CA91A" w:rsidR="00564D53" w:rsidRDefault="00564D53" w:rsidP="00B57CF8">
      <w:pPr>
        <w:pStyle w:val="Geenafstand"/>
        <w:rPr>
          <w:b/>
          <w:bCs/>
        </w:rPr>
      </w:pPr>
      <w:r>
        <w:rPr>
          <w:b/>
          <w:bCs/>
        </w:rPr>
        <w:t>Lezing formulier Heilig Avondmaal</w:t>
      </w:r>
    </w:p>
    <w:p w14:paraId="008272C1" w14:textId="77777777" w:rsidR="00564D53" w:rsidRDefault="00564D53" w:rsidP="00B57CF8">
      <w:pPr>
        <w:pStyle w:val="Geenafstand"/>
        <w:rPr>
          <w:b/>
          <w:bCs/>
        </w:rPr>
      </w:pPr>
    </w:p>
    <w:p w14:paraId="6A982653" w14:textId="77777777" w:rsidR="00346DA8" w:rsidRDefault="00346DA8" w:rsidP="001932CF">
      <w:pPr>
        <w:pStyle w:val="Geenafstand"/>
        <w:rPr>
          <w:b/>
          <w:bCs/>
        </w:rPr>
      </w:pPr>
    </w:p>
    <w:p w14:paraId="19707B40" w14:textId="77777777" w:rsidR="00346DA8" w:rsidRDefault="00346DA8" w:rsidP="001932CF">
      <w:pPr>
        <w:pStyle w:val="Geenafstand"/>
        <w:rPr>
          <w:b/>
          <w:bCs/>
        </w:rPr>
      </w:pPr>
    </w:p>
    <w:p w14:paraId="0CC44A92" w14:textId="77777777" w:rsidR="00346DA8" w:rsidRDefault="00346DA8" w:rsidP="001932CF">
      <w:pPr>
        <w:pStyle w:val="Geenafstand"/>
        <w:rPr>
          <w:b/>
          <w:bCs/>
        </w:rPr>
      </w:pPr>
    </w:p>
    <w:p w14:paraId="3F6877A0" w14:textId="77777777" w:rsidR="00346DA8" w:rsidRDefault="00346DA8" w:rsidP="001932CF">
      <w:pPr>
        <w:pStyle w:val="Geenafstand"/>
        <w:rPr>
          <w:b/>
          <w:bCs/>
        </w:rPr>
      </w:pPr>
    </w:p>
    <w:p w14:paraId="68AAC19E" w14:textId="616D7683" w:rsidR="001932CF" w:rsidRPr="001932CF" w:rsidRDefault="001932CF" w:rsidP="001932CF">
      <w:pPr>
        <w:pStyle w:val="Geenafstand"/>
        <w:rPr>
          <w:b/>
          <w:bCs/>
        </w:rPr>
      </w:pPr>
      <w:r w:rsidRPr="001932CF">
        <w:rPr>
          <w:b/>
          <w:bCs/>
        </w:rPr>
        <w:lastRenderedPageBreak/>
        <w:t xml:space="preserve">Zingen Gezang </w:t>
      </w:r>
      <w:r>
        <w:rPr>
          <w:b/>
          <w:bCs/>
        </w:rPr>
        <w:t>358</w:t>
      </w:r>
      <w:r w:rsidRPr="001932CF">
        <w:rPr>
          <w:b/>
          <w:bCs/>
        </w:rPr>
        <w:t>: 1</w:t>
      </w:r>
      <w:r>
        <w:rPr>
          <w:b/>
          <w:bCs/>
        </w:rPr>
        <w:t>, 2, 3 en 4</w:t>
      </w:r>
      <w:r w:rsidRPr="001932CF">
        <w:rPr>
          <w:b/>
          <w:bCs/>
        </w:rPr>
        <w:t xml:space="preserve"> (Liedboek 1973)</w:t>
      </w:r>
    </w:p>
    <w:p w14:paraId="270C8A89" w14:textId="77777777" w:rsidR="001932CF" w:rsidRDefault="001932CF" w:rsidP="001932CF">
      <w:pPr>
        <w:pStyle w:val="Geenafstand"/>
        <w:sectPr w:rsidR="001932CF" w:rsidSect="0040493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069AA027" w14:textId="77777777" w:rsidR="001932CF" w:rsidRDefault="001932CF" w:rsidP="001932CF">
      <w:pPr>
        <w:pStyle w:val="Geenafstand"/>
      </w:pPr>
      <w:r>
        <w:t>1</w:t>
      </w:r>
    </w:p>
    <w:p w14:paraId="74FEB708" w14:textId="77777777" w:rsidR="001932CF" w:rsidRDefault="001932CF" w:rsidP="001932CF">
      <w:pPr>
        <w:pStyle w:val="Geenafstand"/>
      </w:pPr>
      <w:r>
        <w:t>Genadig Heer, die al mijn zwakheid weet,</w:t>
      </w:r>
    </w:p>
    <w:p w14:paraId="6AC096F4" w14:textId="77777777" w:rsidR="001932CF" w:rsidRDefault="001932CF" w:rsidP="001932CF">
      <w:pPr>
        <w:pStyle w:val="Geenafstand"/>
      </w:pPr>
      <w:r>
        <w:t>wil mij vergeven wat ik U misdeed;</w:t>
      </w:r>
    </w:p>
    <w:p w14:paraId="796C01F4" w14:textId="77777777" w:rsidR="001932CF" w:rsidRDefault="001932CF" w:rsidP="001932CF">
      <w:pPr>
        <w:pStyle w:val="Geenafstand"/>
      </w:pPr>
      <w:r>
        <w:t>verwerp mij niet, die op uw vrijspraak wacht,</w:t>
      </w:r>
    </w:p>
    <w:p w14:paraId="3F93DC63" w14:textId="77777777" w:rsidR="001932CF" w:rsidRDefault="001932CF" w:rsidP="001932CF">
      <w:pPr>
        <w:pStyle w:val="Geenafstand"/>
      </w:pPr>
      <w:r>
        <w:t>maar troost mij met uw woord: het is volbracht.</w:t>
      </w:r>
    </w:p>
    <w:p w14:paraId="45AA22AF" w14:textId="77777777" w:rsidR="001932CF" w:rsidRDefault="001932CF" w:rsidP="001932CF">
      <w:pPr>
        <w:pStyle w:val="Geenafstand"/>
      </w:pPr>
      <w:r>
        <w:t>2</w:t>
      </w:r>
    </w:p>
    <w:p w14:paraId="2B01755B" w14:textId="77777777" w:rsidR="001932CF" w:rsidRDefault="001932CF" w:rsidP="001932CF">
      <w:pPr>
        <w:pStyle w:val="Geenafstand"/>
      </w:pPr>
      <w:r>
        <w:t>Gij hebt mij, Heer, geroepen aan uw dis,</w:t>
      </w:r>
    </w:p>
    <w:p w14:paraId="71FFFF78" w14:textId="77777777" w:rsidR="001932CF" w:rsidRDefault="001932CF" w:rsidP="001932CF">
      <w:pPr>
        <w:pStyle w:val="Geenafstand"/>
      </w:pPr>
      <w:r>
        <w:t>het heilig feest van uw gedachtenis;</w:t>
      </w:r>
    </w:p>
    <w:p w14:paraId="04F88F84" w14:textId="77777777" w:rsidR="001932CF" w:rsidRDefault="001932CF" w:rsidP="001932CF">
      <w:pPr>
        <w:pStyle w:val="Geenafstand"/>
      </w:pPr>
      <w:r>
        <w:t>schenk mij uw Geest, opdat ik U ontmoet</w:t>
      </w:r>
    </w:p>
    <w:p w14:paraId="4EA6643D" w14:textId="77777777" w:rsidR="001932CF" w:rsidRDefault="001932CF" w:rsidP="001932CF">
      <w:pPr>
        <w:pStyle w:val="Geenafstand"/>
      </w:pPr>
      <w:r>
        <w:t>in 't teken van uw lichaam en uw bloed.</w:t>
      </w:r>
    </w:p>
    <w:p w14:paraId="272B7AD8" w14:textId="77777777" w:rsidR="001932CF" w:rsidRDefault="001932CF" w:rsidP="001932CF">
      <w:pPr>
        <w:pStyle w:val="Geenafstand"/>
        <w:sectPr w:rsidR="001932CF" w:rsidSect="001932CF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</w:p>
    <w:p w14:paraId="60605538" w14:textId="77777777" w:rsidR="001932CF" w:rsidRDefault="001932CF" w:rsidP="001932CF">
      <w:pPr>
        <w:pStyle w:val="Geenafstand"/>
      </w:pPr>
    </w:p>
    <w:p w14:paraId="79F7F511" w14:textId="77777777" w:rsidR="001932CF" w:rsidRDefault="001932CF" w:rsidP="001932CF">
      <w:pPr>
        <w:pStyle w:val="Geenafstand"/>
        <w:sectPr w:rsidR="001932CF" w:rsidSect="0040493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6AB2361C" w14:textId="0E96C860" w:rsidR="001932CF" w:rsidRDefault="001932CF" w:rsidP="001932CF">
      <w:pPr>
        <w:pStyle w:val="Geenafstand"/>
      </w:pPr>
      <w:r>
        <w:t>3</w:t>
      </w:r>
    </w:p>
    <w:p w14:paraId="51D2B82C" w14:textId="77777777" w:rsidR="001932CF" w:rsidRDefault="001932CF" w:rsidP="001932CF">
      <w:pPr>
        <w:pStyle w:val="Geenafstand"/>
      </w:pPr>
      <w:r>
        <w:t>Gij, die voor armen rijkdom hebt bereid,</w:t>
      </w:r>
    </w:p>
    <w:p w14:paraId="1BF04E52" w14:textId="77777777" w:rsidR="001932CF" w:rsidRDefault="001932CF" w:rsidP="001932CF">
      <w:pPr>
        <w:pStyle w:val="Geenafstand"/>
      </w:pPr>
      <w:r>
        <w:t>voor onrechtvaardigen gerechtigheid,</w:t>
      </w:r>
    </w:p>
    <w:p w14:paraId="6CF96D90" w14:textId="77777777" w:rsidR="001932CF" w:rsidRDefault="001932CF" w:rsidP="001932CF">
      <w:pPr>
        <w:pStyle w:val="Geenafstand"/>
      </w:pPr>
      <w:r>
        <w:t>zie, hoe naar U zich mijn verlangen wendt</w:t>
      </w:r>
    </w:p>
    <w:p w14:paraId="37ED1BFB" w14:textId="77777777" w:rsidR="001932CF" w:rsidRDefault="001932CF" w:rsidP="001932CF">
      <w:pPr>
        <w:pStyle w:val="Geenafstand"/>
      </w:pPr>
      <w:r>
        <w:t>en leid mij zelf, Heer, tot uw sacrament.</w:t>
      </w:r>
    </w:p>
    <w:p w14:paraId="1E5750F7" w14:textId="77777777" w:rsidR="001932CF" w:rsidRDefault="001932CF" w:rsidP="001932CF">
      <w:pPr>
        <w:pStyle w:val="Geenafstand"/>
      </w:pPr>
    </w:p>
    <w:p w14:paraId="16C9D2F9" w14:textId="77777777" w:rsidR="001932CF" w:rsidRDefault="001932CF" w:rsidP="001932CF">
      <w:pPr>
        <w:pStyle w:val="Geenafstand"/>
      </w:pPr>
      <w:r>
        <w:t>4</w:t>
      </w:r>
    </w:p>
    <w:p w14:paraId="57AF599F" w14:textId="77777777" w:rsidR="001932CF" w:rsidRDefault="001932CF" w:rsidP="001932CF">
      <w:pPr>
        <w:pStyle w:val="Geenafstand"/>
      </w:pPr>
      <w:r>
        <w:t xml:space="preserve">Wie geeft het brood, dat </w:t>
      </w:r>
      <w:proofErr w:type="spellStart"/>
      <w:r>
        <w:t>hongerigen</w:t>
      </w:r>
      <w:proofErr w:type="spellEnd"/>
      <w:r>
        <w:t xml:space="preserve"> voedt,</w:t>
      </w:r>
    </w:p>
    <w:p w14:paraId="7D0E0751" w14:textId="77777777" w:rsidR="001932CF" w:rsidRDefault="001932CF" w:rsidP="001932CF">
      <w:pPr>
        <w:pStyle w:val="Geenafstand"/>
      </w:pPr>
      <w:r>
        <w:t>waar is de bron waaruit ik drinken moet?</w:t>
      </w:r>
    </w:p>
    <w:p w14:paraId="1E3BB779" w14:textId="77777777" w:rsidR="001932CF" w:rsidRDefault="001932CF" w:rsidP="001932CF">
      <w:pPr>
        <w:pStyle w:val="Geenafstand"/>
      </w:pPr>
      <w:r>
        <w:t>Gij, Heer, alleen kunt mijn genezing zijn;</w:t>
      </w:r>
    </w:p>
    <w:p w14:paraId="73FA58F9" w14:textId="77777777" w:rsidR="001932CF" w:rsidRDefault="001932CF" w:rsidP="001932CF">
      <w:pPr>
        <w:pStyle w:val="Geenafstand"/>
      </w:pPr>
      <w:r>
        <w:t>voed mij en drenk mij met uw brood en wijn.</w:t>
      </w:r>
    </w:p>
    <w:p w14:paraId="38818D14" w14:textId="77777777" w:rsidR="001932CF" w:rsidRDefault="001932CF" w:rsidP="001932CF">
      <w:pPr>
        <w:pStyle w:val="Geenafstand"/>
        <w:sectPr w:rsidR="001932CF" w:rsidSect="001932CF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</w:p>
    <w:p w14:paraId="2DC0C083" w14:textId="3AA4C084" w:rsidR="00143EAF" w:rsidRDefault="00143EAF" w:rsidP="001932CF">
      <w:pPr>
        <w:pStyle w:val="Geenafstand"/>
        <w:rPr>
          <w:b/>
          <w:bCs/>
        </w:rPr>
      </w:pPr>
      <w:r>
        <w:rPr>
          <w:b/>
          <w:bCs/>
        </w:rPr>
        <w:t>Viering Heilig Avondmaal</w:t>
      </w:r>
    </w:p>
    <w:p w14:paraId="402654F2" w14:textId="77777777" w:rsidR="00143EAF" w:rsidRDefault="00143EAF" w:rsidP="001932CF">
      <w:pPr>
        <w:pStyle w:val="Geenafstand"/>
        <w:rPr>
          <w:b/>
          <w:bCs/>
        </w:rPr>
      </w:pPr>
    </w:p>
    <w:p w14:paraId="66343540" w14:textId="5695EC21" w:rsidR="001932CF" w:rsidRDefault="00143EAF" w:rsidP="001932CF">
      <w:pPr>
        <w:pStyle w:val="Geenafstand"/>
        <w:rPr>
          <w:b/>
          <w:bCs/>
        </w:rPr>
      </w:pPr>
      <w:r w:rsidRPr="00143EAF">
        <w:rPr>
          <w:b/>
          <w:bCs/>
        </w:rPr>
        <w:t>Psalm 116 : 7 (OB)</w:t>
      </w:r>
    </w:p>
    <w:p w14:paraId="374AF293" w14:textId="77777777" w:rsidR="00143EAF" w:rsidRPr="00143EAF" w:rsidRDefault="00143EAF" w:rsidP="00143EAF">
      <w:pPr>
        <w:pStyle w:val="Geenafstand"/>
      </w:pPr>
      <w:r w:rsidRPr="00143EAF">
        <w:t xml:space="preserve">Wat zal ik, met Gods gunsten </w:t>
      </w:r>
      <w:proofErr w:type="spellStart"/>
      <w:r w:rsidRPr="00143EAF">
        <w:t>overlaân</w:t>
      </w:r>
      <w:proofErr w:type="spellEnd"/>
      <w:r w:rsidRPr="00143EAF">
        <w:t>,</w:t>
      </w:r>
    </w:p>
    <w:p w14:paraId="5148C732" w14:textId="77777777" w:rsidR="00143EAF" w:rsidRPr="00143EAF" w:rsidRDefault="00143EAF" w:rsidP="00143EAF">
      <w:pPr>
        <w:pStyle w:val="Geenafstand"/>
      </w:pPr>
      <w:r w:rsidRPr="00143EAF">
        <w:t xml:space="preserve">Dien trouwen HEER voor Zijn </w:t>
      </w:r>
      <w:proofErr w:type="spellStart"/>
      <w:r w:rsidRPr="00143EAF">
        <w:t>genâ</w:t>
      </w:r>
      <w:proofErr w:type="spellEnd"/>
      <w:r w:rsidRPr="00143EAF">
        <w:t xml:space="preserve"> vergelden?</w:t>
      </w:r>
    </w:p>
    <w:p w14:paraId="700EA22D" w14:textId="77777777" w:rsidR="00143EAF" w:rsidRPr="00143EAF" w:rsidRDefault="00143EAF" w:rsidP="00143EAF">
      <w:pPr>
        <w:pStyle w:val="Geenafstand"/>
      </w:pPr>
      <w:r w:rsidRPr="00143EAF">
        <w:t>'k Zal bij den kelk des heils Zijn naam vermelden,</w:t>
      </w:r>
    </w:p>
    <w:p w14:paraId="2F929B81" w14:textId="7C709074" w:rsidR="00143EAF" w:rsidRPr="00143EAF" w:rsidRDefault="00143EAF" w:rsidP="00143EAF">
      <w:pPr>
        <w:pStyle w:val="Geenafstand"/>
      </w:pPr>
      <w:r w:rsidRPr="00143EAF">
        <w:t xml:space="preserve">En roepen Hem met </w:t>
      </w:r>
      <w:proofErr w:type="spellStart"/>
      <w:r w:rsidRPr="00143EAF">
        <w:t>blijd</w:t>
      </w:r>
      <w:proofErr w:type="spellEnd"/>
      <w:r w:rsidRPr="00143EAF">
        <w:t xml:space="preserve">' </w:t>
      </w:r>
      <w:proofErr w:type="spellStart"/>
      <w:r w:rsidRPr="00143EAF">
        <w:t>erkent'nis</w:t>
      </w:r>
      <w:proofErr w:type="spellEnd"/>
      <w:r w:rsidRPr="00143EAF">
        <w:t xml:space="preserve"> aan.</w:t>
      </w:r>
    </w:p>
    <w:p w14:paraId="42293D47" w14:textId="77777777" w:rsidR="00143EAF" w:rsidRDefault="00143EAF" w:rsidP="001932CF">
      <w:pPr>
        <w:pStyle w:val="Geenafstand"/>
        <w:rPr>
          <w:b/>
          <w:bCs/>
        </w:rPr>
      </w:pPr>
    </w:p>
    <w:p w14:paraId="29D4289C" w14:textId="232ABA6F" w:rsidR="00143EAF" w:rsidRDefault="00143EAF" w:rsidP="001932CF">
      <w:pPr>
        <w:pStyle w:val="Geenafstand"/>
        <w:rPr>
          <w:b/>
          <w:bCs/>
        </w:rPr>
      </w:pPr>
      <w:r w:rsidRPr="00143EAF">
        <w:rPr>
          <w:b/>
          <w:bCs/>
        </w:rPr>
        <w:t xml:space="preserve">Psalm 116 : </w:t>
      </w:r>
      <w:r>
        <w:rPr>
          <w:b/>
          <w:bCs/>
        </w:rPr>
        <w:t>8</w:t>
      </w:r>
      <w:r w:rsidRPr="00143EAF">
        <w:rPr>
          <w:b/>
          <w:bCs/>
        </w:rPr>
        <w:t xml:space="preserve"> (OB)</w:t>
      </w:r>
    </w:p>
    <w:p w14:paraId="67650795" w14:textId="77777777" w:rsidR="00143EAF" w:rsidRPr="00143EAF" w:rsidRDefault="00143EAF" w:rsidP="00143EAF">
      <w:pPr>
        <w:pStyle w:val="Geenafstand"/>
      </w:pPr>
      <w:r w:rsidRPr="00143EAF">
        <w:t xml:space="preserve">Nu zal ik voor de </w:t>
      </w:r>
      <w:proofErr w:type="spellStart"/>
      <w:r w:rsidRPr="00143EAF">
        <w:t>weldaân</w:t>
      </w:r>
      <w:proofErr w:type="spellEnd"/>
      <w:r w:rsidRPr="00143EAF">
        <w:t>, die 'k genoot,</w:t>
      </w:r>
    </w:p>
    <w:p w14:paraId="29E0D30B" w14:textId="77777777" w:rsidR="00143EAF" w:rsidRPr="00143EAF" w:rsidRDefault="00143EAF" w:rsidP="00143EAF">
      <w:pPr>
        <w:pStyle w:val="Geenafstand"/>
      </w:pPr>
      <w:r w:rsidRPr="00143EAF">
        <w:t>Aan Hem, naar mijn geloften, eer bewijzen,</w:t>
      </w:r>
    </w:p>
    <w:p w14:paraId="310D26C3" w14:textId="77777777" w:rsidR="00143EAF" w:rsidRPr="00143EAF" w:rsidRDefault="00143EAF" w:rsidP="00143EAF">
      <w:pPr>
        <w:pStyle w:val="Geenafstand"/>
      </w:pPr>
      <w:r w:rsidRPr="00143EAF">
        <w:t>Hem onder al Zijn gunstgenoten prijzen.</w:t>
      </w:r>
    </w:p>
    <w:p w14:paraId="375DA056" w14:textId="6094D18B" w:rsidR="00143EAF" w:rsidRPr="00143EAF" w:rsidRDefault="00143EAF" w:rsidP="00143EAF">
      <w:pPr>
        <w:pStyle w:val="Geenafstand"/>
      </w:pPr>
      <w:r w:rsidRPr="00143EAF">
        <w:t xml:space="preserve">Hoe </w:t>
      </w:r>
      <w:proofErr w:type="spellStart"/>
      <w:r w:rsidRPr="00143EAF">
        <w:t>kost'lijk</w:t>
      </w:r>
      <w:proofErr w:type="spellEnd"/>
      <w:r w:rsidRPr="00143EAF">
        <w:t xml:space="preserve"> is in 's HEEREN oog hun dood!</w:t>
      </w:r>
    </w:p>
    <w:p w14:paraId="6A0FD06A" w14:textId="20603CE3" w:rsidR="00564D53" w:rsidRDefault="00564D53" w:rsidP="001932CF">
      <w:pPr>
        <w:pStyle w:val="Geenafstand"/>
        <w:rPr>
          <w:b/>
          <w:bCs/>
        </w:rPr>
      </w:pPr>
    </w:p>
    <w:p w14:paraId="6F002962" w14:textId="27790DB6" w:rsidR="0038227B" w:rsidRDefault="0038227B" w:rsidP="00B57CF8">
      <w:pPr>
        <w:pStyle w:val="Geenafstand"/>
        <w:rPr>
          <w:b/>
          <w:bCs/>
        </w:rPr>
      </w:pPr>
      <w:r w:rsidRPr="007D5CD3">
        <w:rPr>
          <w:b/>
          <w:bCs/>
        </w:rPr>
        <w:t>Dankgebed en voorbeden</w:t>
      </w:r>
    </w:p>
    <w:p w14:paraId="02113698" w14:textId="77777777" w:rsidR="00915637" w:rsidRDefault="00915637" w:rsidP="00B57CF8">
      <w:pPr>
        <w:pStyle w:val="Geenafstand"/>
        <w:rPr>
          <w:b/>
          <w:bCs/>
        </w:rPr>
      </w:pPr>
    </w:p>
    <w:p w14:paraId="58E73D94" w14:textId="240BBAFB" w:rsidR="00915637" w:rsidRPr="007D5CD3" w:rsidRDefault="00915637" w:rsidP="00B57CF8">
      <w:pPr>
        <w:pStyle w:val="Geenafstand"/>
        <w:rPr>
          <w:b/>
          <w:bCs/>
        </w:rPr>
      </w:pPr>
      <w:r>
        <w:rPr>
          <w:b/>
          <w:bCs/>
        </w:rPr>
        <w:t>Collecte</w:t>
      </w:r>
    </w:p>
    <w:p w14:paraId="26E1FA3D" w14:textId="77777777" w:rsidR="001266E8" w:rsidRDefault="001266E8" w:rsidP="00C64A14">
      <w:pPr>
        <w:pStyle w:val="Geenafstand"/>
        <w:rPr>
          <w:b/>
          <w:bCs/>
        </w:rPr>
      </w:pPr>
    </w:p>
    <w:p w14:paraId="7E53B2A1" w14:textId="7D1EEB49" w:rsidR="00C64A14" w:rsidRPr="00C64A14" w:rsidRDefault="00C64A14" w:rsidP="00C64A14">
      <w:pPr>
        <w:pStyle w:val="Geenafstand"/>
        <w:rPr>
          <w:b/>
          <w:bCs/>
        </w:rPr>
      </w:pPr>
      <w:r w:rsidRPr="00C64A14">
        <w:rPr>
          <w:b/>
          <w:bCs/>
        </w:rPr>
        <w:t>Zingen</w:t>
      </w:r>
      <w:r w:rsidR="007720C1">
        <w:rPr>
          <w:b/>
          <w:bCs/>
        </w:rPr>
        <w:t xml:space="preserve"> </w:t>
      </w:r>
      <w:r w:rsidR="00143EAF">
        <w:rPr>
          <w:b/>
          <w:bCs/>
        </w:rPr>
        <w:t>Gezang 358</w:t>
      </w:r>
      <w:r w:rsidR="00F46AF5">
        <w:rPr>
          <w:b/>
          <w:bCs/>
        </w:rPr>
        <w:t xml:space="preserve">: </w:t>
      </w:r>
      <w:r w:rsidR="00143EAF">
        <w:rPr>
          <w:b/>
          <w:bCs/>
        </w:rPr>
        <w:t>6</w:t>
      </w:r>
      <w:r w:rsidR="005231CF">
        <w:rPr>
          <w:b/>
          <w:bCs/>
        </w:rPr>
        <w:t xml:space="preserve"> </w:t>
      </w:r>
      <w:r w:rsidRPr="00C64A14">
        <w:rPr>
          <w:b/>
          <w:bCs/>
        </w:rPr>
        <w:t>(</w:t>
      </w:r>
      <w:r w:rsidR="00143EAF">
        <w:rPr>
          <w:b/>
          <w:bCs/>
        </w:rPr>
        <w:t>Liedboek 1973</w:t>
      </w:r>
      <w:r w:rsidRPr="00C64A14">
        <w:rPr>
          <w:b/>
          <w:bCs/>
        </w:rPr>
        <w:t xml:space="preserve">) </w:t>
      </w:r>
    </w:p>
    <w:p w14:paraId="3763EBF5" w14:textId="77777777" w:rsidR="00C64A14" w:rsidRDefault="00C64A14" w:rsidP="00C64A14">
      <w:pPr>
        <w:pStyle w:val="Geenafstand"/>
        <w:sectPr w:rsidR="00C64A14" w:rsidSect="0040493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17D7F4A1" w14:textId="77777777" w:rsidR="00143EAF" w:rsidRDefault="00143EAF" w:rsidP="00143EAF">
      <w:pPr>
        <w:pStyle w:val="Geenafstand"/>
      </w:pPr>
      <w:r>
        <w:t>U wil ik danken, grote Levensvorst;</w:t>
      </w:r>
    </w:p>
    <w:p w14:paraId="52D08AB2" w14:textId="77777777" w:rsidR="00143EAF" w:rsidRDefault="00143EAF" w:rsidP="00143EAF">
      <w:pPr>
        <w:pStyle w:val="Geenafstand"/>
      </w:pPr>
      <w:r>
        <w:t>Gij hebt gestild mijn honger en mijn dorst.</w:t>
      </w:r>
    </w:p>
    <w:p w14:paraId="2565B013" w14:textId="77777777" w:rsidR="00143EAF" w:rsidRDefault="00143EAF" w:rsidP="00143EAF">
      <w:pPr>
        <w:pStyle w:val="Geenafstand"/>
      </w:pPr>
      <w:r>
        <w:t>Uw kracht, uw leven daalde in mij neer;</w:t>
      </w:r>
    </w:p>
    <w:p w14:paraId="66B95423" w14:textId="49208179" w:rsidR="00F46AF5" w:rsidRDefault="00143EAF" w:rsidP="00143EAF">
      <w:pPr>
        <w:pStyle w:val="Geenafstand"/>
      </w:pPr>
      <w:r>
        <w:t>in uw gemeenschap wil ik blijven, Heer.</w:t>
      </w:r>
    </w:p>
    <w:p w14:paraId="383CF29A" w14:textId="77777777" w:rsidR="00143EAF" w:rsidRDefault="00143EAF" w:rsidP="00F46AF5">
      <w:pPr>
        <w:pStyle w:val="Geenafstand"/>
        <w:rPr>
          <w:b/>
          <w:bCs/>
        </w:rPr>
      </w:pPr>
    </w:p>
    <w:p w14:paraId="5BC35262" w14:textId="7F13DE1D" w:rsidR="001E1C52" w:rsidRDefault="005411E3" w:rsidP="00F46AF5">
      <w:pPr>
        <w:pStyle w:val="Geenafstand"/>
        <w:rPr>
          <w:b/>
          <w:bCs/>
        </w:rPr>
      </w:pPr>
      <w:r w:rsidRPr="00F90AD4">
        <w:rPr>
          <w:b/>
          <w:bCs/>
        </w:rPr>
        <w:t xml:space="preserve">Zegen </w:t>
      </w:r>
    </w:p>
    <w:sectPr w:rsidR="001E1C52" w:rsidSect="0040493D">
      <w:type w:val="continuous"/>
      <w:pgSz w:w="11906" w:h="16838"/>
      <w:pgMar w:top="851" w:right="1417" w:bottom="85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01B618A" w14:textId="77777777" w:rsidR="009A09BB" w:rsidRDefault="009A09BB" w:rsidP="00C05C51">
      <w:pPr>
        <w:spacing w:after="0" w:line="240" w:lineRule="auto"/>
      </w:pPr>
      <w:r>
        <w:separator/>
      </w:r>
    </w:p>
  </w:endnote>
  <w:endnote w:type="continuationSeparator" w:id="0">
    <w:p w14:paraId="1517403D" w14:textId="77777777" w:rsidR="009A09BB" w:rsidRDefault="009A09BB" w:rsidP="00C05C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190493620"/>
      <w:docPartObj>
        <w:docPartGallery w:val="Page Numbers (Bottom of Page)"/>
        <w:docPartUnique/>
      </w:docPartObj>
    </w:sdtPr>
    <w:sdtContent>
      <w:p w14:paraId="195FA5F2" w14:textId="082DDDEC" w:rsidR="00C05C51" w:rsidRDefault="00AF65DF">
        <w:pPr>
          <w:pStyle w:val="Voettekst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075B06BB" wp14:editId="61BA236D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center</wp:align>
                  </wp:positionV>
                  <wp:extent cx="565785" cy="191770"/>
                  <wp:effectExtent l="0" t="0" r="0" b="0"/>
                  <wp:wrapNone/>
                  <wp:docPr id="1" name="Rechthoek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rot="10800000" flipH="1">
                            <a:off x="0" y="0"/>
                            <a:ext cx="565785" cy="1917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C0504D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28575">
                                <a:solidFill>
                                  <a:srgbClr val="5C83B4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A1DD8B9" w14:textId="77777777" w:rsidR="00AF65DF" w:rsidRDefault="00AF65DF">
                              <w:pPr>
                                <w:pBdr>
                                  <w:top w:val="single" w:sz="4" w:space="1" w:color="7F7F7F" w:themeColor="background1" w:themeShade="7F"/>
                                </w:pBdr>
                                <w:jc w:val="center"/>
                                <w:rPr>
                                  <w:color w:val="ED7D31" w:themeColor="accent2"/>
                                </w:rPr>
                              </w:pPr>
                              <w:r>
                                <w:fldChar w:fldCharType="begin"/>
                              </w:r>
                              <w:r>
                                <w:instrText>PAGE   \* MERGEFORMAT</w:instrText>
                              </w:r>
                              <w:r>
                                <w:fldChar w:fldCharType="separate"/>
                              </w:r>
                              <w:r>
                                <w:rPr>
                                  <w:color w:val="ED7D31" w:themeColor="accent2"/>
                                </w:rPr>
                                <w:t>2</w:t>
                              </w:r>
                              <w:r>
                                <w:rPr>
                                  <w:color w:val="ED7D31" w:themeColor="accent2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0" rIns="91440" bIns="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>
              <w:pict>
                <v:rect w14:anchorId="075B06BB" id="Rechthoek 1" o:spid="_x0000_s1026" style="position:absolute;margin-left:0;margin-top:0;width:44.55pt;height:15.1pt;rotation:180;flip:x;z-index:251659264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center;mso-position-vertical-relative:bottom-margin-area;mso-width-percent:0;mso-height-percent: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" filled="f" fillcolor="#c0504d" stroked="f" strokecolor="#5c83b4" strokeweight="2.25pt">
                  <v:textbox inset=",0,,0">
                    <w:txbxContent>
                      <w:p w14:paraId="4A1DD8B9" w14:textId="77777777" w:rsidR="00AF65DF" w:rsidRDefault="00AF65DF">
                        <w:pPr>
                          <w:pBdr>
                            <w:top w:val="single" w:sz="4" w:space="1" w:color="7F7F7F" w:themeColor="background1" w:themeShade="7F"/>
                          </w:pBdr>
                          <w:jc w:val="center"/>
                          <w:rPr>
                            <w:color w:val="ED7D31" w:themeColor="accent2"/>
                          </w:rPr>
                        </w:pPr>
                        <w:r>
                          <w:fldChar w:fldCharType="begin"/>
                        </w:r>
                        <w:r>
                          <w:instrText>PAGE   \* MERGEFORMAT</w:instrText>
                        </w:r>
                        <w:r>
                          <w:fldChar w:fldCharType="separate"/>
                        </w:r>
                        <w:r>
                          <w:rPr>
                            <w:color w:val="ED7D31" w:themeColor="accent2"/>
                          </w:rPr>
                          <w:t>2</w:t>
                        </w:r>
                        <w:r>
                          <w:rPr>
                            <w:color w:val="ED7D31" w:themeColor="accent2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2F4DCDA" w14:textId="77777777" w:rsidR="009A09BB" w:rsidRDefault="009A09BB" w:rsidP="00C05C51">
      <w:pPr>
        <w:spacing w:after="0" w:line="240" w:lineRule="auto"/>
      </w:pPr>
      <w:r>
        <w:separator/>
      </w:r>
    </w:p>
  </w:footnote>
  <w:footnote w:type="continuationSeparator" w:id="0">
    <w:p w14:paraId="6DEA5F6C" w14:textId="77777777" w:rsidR="009A09BB" w:rsidRDefault="009A09BB" w:rsidP="00C05C5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62072A9"/>
    <w:multiLevelType w:val="hybridMultilevel"/>
    <w:tmpl w:val="D996030C"/>
    <w:lvl w:ilvl="0" w:tplc="460498A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F43E35"/>
    <w:multiLevelType w:val="hybridMultilevel"/>
    <w:tmpl w:val="40DE1576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5D80652"/>
    <w:multiLevelType w:val="hybridMultilevel"/>
    <w:tmpl w:val="6AFA51B0"/>
    <w:lvl w:ilvl="0" w:tplc="D4FA2AA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60D587E"/>
    <w:multiLevelType w:val="hybridMultilevel"/>
    <w:tmpl w:val="13C48C9A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4CD3B35"/>
    <w:multiLevelType w:val="hybridMultilevel"/>
    <w:tmpl w:val="3E7A384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CA76C54"/>
    <w:multiLevelType w:val="hybridMultilevel"/>
    <w:tmpl w:val="61D6AC82"/>
    <w:lvl w:ilvl="0" w:tplc="E7F2F16C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73959364">
    <w:abstractNumId w:val="2"/>
  </w:num>
  <w:num w:numId="2" w16cid:durableId="858617461">
    <w:abstractNumId w:val="5"/>
  </w:num>
  <w:num w:numId="3" w16cid:durableId="944730782">
    <w:abstractNumId w:val="4"/>
  </w:num>
  <w:num w:numId="4" w16cid:durableId="1664818441">
    <w:abstractNumId w:val="3"/>
  </w:num>
  <w:num w:numId="5" w16cid:durableId="1204050923">
    <w:abstractNumId w:val="0"/>
  </w:num>
  <w:num w:numId="6" w16cid:durableId="194681329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3MDc3MDS1tDAwtTBQ0lEKTi0uzszPAykwNawFAA953n0tAAAA"/>
  </w:docVars>
  <w:rsids>
    <w:rsidRoot w:val="005411E3"/>
    <w:rsid w:val="00004CA1"/>
    <w:rsid w:val="00005AF3"/>
    <w:rsid w:val="00016ACD"/>
    <w:rsid w:val="000335C9"/>
    <w:rsid w:val="00054854"/>
    <w:rsid w:val="0005495E"/>
    <w:rsid w:val="00056A43"/>
    <w:rsid w:val="00057764"/>
    <w:rsid w:val="000704B1"/>
    <w:rsid w:val="000757A6"/>
    <w:rsid w:val="000774E9"/>
    <w:rsid w:val="00077B92"/>
    <w:rsid w:val="0008644B"/>
    <w:rsid w:val="000E5151"/>
    <w:rsid w:val="000E53B8"/>
    <w:rsid w:val="000E7FDD"/>
    <w:rsid w:val="00105AE1"/>
    <w:rsid w:val="00105F31"/>
    <w:rsid w:val="001111E6"/>
    <w:rsid w:val="00115094"/>
    <w:rsid w:val="0012138D"/>
    <w:rsid w:val="001266E8"/>
    <w:rsid w:val="001301F8"/>
    <w:rsid w:val="00130D61"/>
    <w:rsid w:val="00143EAF"/>
    <w:rsid w:val="00162BC5"/>
    <w:rsid w:val="00167297"/>
    <w:rsid w:val="001714EB"/>
    <w:rsid w:val="00174584"/>
    <w:rsid w:val="00180041"/>
    <w:rsid w:val="0018323B"/>
    <w:rsid w:val="001870B4"/>
    <w:rsid w:val="00190A0C"/>
    <w:rsid w:val="001932CF"/>
    <w:rsid w:val="00194D47"/>
    <w:rsid w:val="00195F94"/>
    <w:rsid w:val="001A1011"/>
    <w:rsid w:val="001B5048"/>
    <w:rsid w:val="001B55AC"/>
    <w:rsid w:val="001D3CB1"/>
    <w:rsid w:val="001E1C52"/>
    <w:rsid w:val="001E7259"/>
    <w:rsid w:val="00205CF4"/>
    <w:rsid w:val="002145DD"/>
    <w:rsid w:val="002158CD"/>
    <w:rsid w:val="002236F3"/>
    <w:rsid w:val="00224D3D"/>
    <w:rsid w:val="0023285F"/>
    <w:rsid w:val="00236546"/>
    <w:rsid w:val="00244C33"/>
    <w:rsid w:val="00262C8B"/>
    <w:rsid w:val="00263B9A"/>
    <w:rsid w:val="00290185"/>
    <w:rsid w:val="002959FF"/>
    <w:rsid w:val="002A2359"/>
    <w:rsid w:val="002A38DE"/>
    <w:rsid w:val="002A3CDC"/>
    <w:rsid w:val="002B2F86"/>
    <w:rsid w:val="002B4A3C"/>
    <w:rsid w:val="002B4C32"/>
    <w:rsid w:val="002C4C8B"/>
    <w:rsid w:val="002C4CF2"/>
    <w:rsid w:val="002D0AAE"/>
    <w:rsid w:val="002D2511"/>
    <w:rsid w:val="002E0605"/>
    <w:rsid w:val="003066F6"/>
    <w:rsid w:val="00306B10"/>
    <w:rsid w:val="003149B5"/>
    <w:rsid w:val="0031568C"/>
    <w:rsid w:val="00317057"/>
    <w:rsid w:val="003204A6"/>
    <w:rsid w:val="00320883"/>
    <w:rsid w:val="00321DBD"/>
    <w:rsid w:val="00332E5C"/>
    <w:rsid w:val="00335798"/>
    <w:rsid w:val="00343A6B"/>
    <w:rsid w:val="00346DA8"/>
    <w:rsid w:val="003605E1"/>
    <w:rsid w:val="003621CC"/>
    <w:rsid w:val="003630A3"/>
    <w:rsid w:val="003630DD"/>
    <w:rsid w:val="003638A1"/>
    <w:rsid w:val="003654F6"/>
    <w:rsid w:val="003678B3"/>
    <w:rsid w:val="003750F2"/>
    <w:rsid w:val="0038023D"/>
    <w:rsid w:val="0038227B"/>
    <w:rsid w:val="00385CE5"/>
    <w:rsid w:val="003976B8"/>
    <w:rsid w:val="003A1B79"/>
    <w:rsid w:val="003B0F70"/>
    <w:rsid w:val="003C0362"/>
    <w:rsid w:val="003C03DA"/>
    <w:rsid w:val="003E17B1"/>
    <w:rsid w:val="003F7733"/>
    <w:rsid w:val="0040309B"/>
    <w:rsid w:val="0040493D"/>
    <w:rsid w:val="00416F06"/>
    <w:rsid w:val="0042577B"/>
    <w:rsid w:val="004263AD"/>
    <w:rsid w:val="004322A9"/>
    <w:rsid w:val="004423B6"/>
    <w:rsid w:val="00443284"/>
    <w:rsid w:val="00450FD6"/>
    <w:rsid w:val="00451182"/>
    <w:rsid w:val="004518D3"/>
    <w:rsid w:val="00453A5C"/>
    <w:rsid w:val="00484880"/>
    <w:rsid w:val="00484EBC"/>
    <w:rsid w:val="00487252"/>
    <w:rsid w:val="0049049D"/>
    <w:rsid w:val="004955BD"/>
    <w:rsid w:val="00495F88"/>
    <w:rsid w:val="004A444A"/>
    <w:rsid w:val="004A63A8"/>
    <w:rsid w:val="004B44CF"/>
    <w:rsid w:val="004B61EF"/>
    <w:rsid w:val="004D3679"/>
    <w:rsid w:val="004E13E8"/>
    <w:rsid w:val="004F7332"/>
    <w:rsid w:val="0050299B"/>
    <w:rsid w:val="005038D3"/>
    <w:rsid w:val="005133C2"/>
    <w:rsid w:val="005230A0"/>
    <w:rsid w:val="005231CF"/>
    <w:rsid w:val="005246BB"/>
    <w:rsid w:val="005260A8"/>
    <w:rsid w:val="00533770"/>
    <w:rsid w:val="005411E3"/>
    <w:rsid w:val="005422E9"/>
    <w:rsid w:val="0055103D"/>
    <w:rsid w:val="0055160B"/>
    <w:rsid w:val="00552252"/>
    <w:rsid w:val="005536E2"/>
    <w:rsid w:val="005540CD"/>
    <w:rsid w:val="00564D53"/>
    <w:rsid w:val="005673C3"/>
    <w:rsid w:val="00570376"/>
    <w:rsid w:val="005749EF"/>
    <w:rsid w:val="00575AF3"/>
    <w:rsid w:val="00587B08"/>
    <w:rsid w:val="005A29D8"/>
    <w:rsid w:val="005A374C"/>
    <w:rsid w:val="005B0D84"/>
    <w:rsid w:val="005C3D53"/>
    <w:rsid w:val="005C4383"/>
    <w:rsid w:val="005E4208"/>
    <w:rsid w:val="005F468C"/>
    <w:rsid w:val="005F69D5"/>
    <w:rsid w:val="00611042"/>
    <w:rsid w:val="00614B8D"/>
    <w:rsid w:val="006152E3"/>
    <w:rsid w:val="00615D43"/>
    <w:rsid w:val="006162EE"/>
    <w:rsid w:val="006216DB"/>
    <w:rsid w:val="00621F25"/>
    <w:rsid w:val="00622B75"/>
    <w:rsid w:val="00623FFF"/>
    <w:rsid w:val="00646AAE"/>
    <w:rsid w:val="00646F12"/>
    <w:rsid w:val="00651D24"/>
    <w:rsid w:val="00666FE3"/>
    <w:rsid w:val="006720C2"/>
    <w:rsid w:val="006769CB"/>
    <w:rsid w:val="00677D30"/>
    <w:rsid w:val="00686AEA"/>
    <w:rsid w:val="00695CBA"/>
    <w:rsid w:val="006C50E0"/>
    <w:rsid w:val="006C6EA9"/>
    <w:rsid w:val="006D1719"/>
    <w:rsid w:val="006E0566"/>
    <w:rsid w:val="006F301D"/>
    <w:rsid w:val="006F67BC"/>
    <w:rsid w:val="00713C97"/>
    <w:rsid w:val="00714176"/>
    <w:rsid w:val="00720523"/>
    <w:rsid w:val="007236E8"/>
    <w:rsid w:val="00735793"/>
    <w:rsid w:val="007362C0"/>
    <w:rsid w:val="00740D9C"/>
    <w:rsid w:val="007411A2"/>
    <w:rsid w:val="00751A08"/>
    <w:rsid w:val="00752242"/>
    <w:rsid w:val="00761164"/>
    <w:rsid w:val="00762F6F"/>
    <w:rsid w:val="00767B88"/>
    <w:rsid w:val="00767F8B"/>
    <w:rsid w:val="007720C1"/>
    <w:rsid w:val="007877AF"/>
    <w:rsid w:val="00787998"/>
    <w:rsid w:val="00790E0D"/>
    <w:rsid w:val="007A46B6"/>
    <w:rsid w:val="007C0086"/>
    <w:rsid w:val="007C787F"/>
    <w:rsid w:val="007D5CD3"/>
    <w:rsid w:val="008037C2"/>
    <w:rsid w:val="00807014"/>
    <w:rsid w:val="00811881"/>
    <w:rsid w:val="00822534"/>
    <w:rsid w:val="00831906"/>
    <w:rsid w:val="00835F1B"/>
    <w:rsid w:val="0084034C"/>
    <w:rsid w:val="008439C5"/>
    <w:rsid w:val="0084542D"/>
    <w:rsid w:val="00845ED2"/>
    <w:rsid w:val="0085475D"/>
    <w:rsid w:val="0086479B"/>
    <w:rsid w:val="008672F5"/>
    <w:rsid w:val="00880137"/>
    <w:rsid w:val="00890796"/>
    <w:rsid w:val="008A1E5B"/>
    <w:rsid w:val="008C321C"/>
    <w:rsid w:val="008D4B8A"/>
    <w:rsid w:val="008E3CC2"/>
    <w:rsid w:val="008E5247"/>
    <w:rsid w:val="008E54BD"/>
    <w:rsid w:val="00901CE7"/>
    <w:rsid w:val="00906BA9"/>
    <w:rsid w:val="00906EDC"/>
    <w:rsid w:val="0091278A"/>
    <w:rsid w:val="00915637"/>
    <w:rsid w:val="009238FD"/>
    <w:rsid w:val="009262AC"/>
    <w:rsid w:val="00931869"/>
    <w:rsid w:val="00932ED1"/>
    <w:rsid w:val="009360B0"/>
    <w:rsid w:val="009458BE"/>
    <w:rsid w:val="00954125"/>
    <w:rsid w:val="009621FD"/>
    <w:rsid w:val="0096292A"/>
    <w:rsid w:val="00963340"/>
    <w:rsid w:val="009740CF"/>
    <w:rsid w:val="00974372"/>
    <w:rsid w:val="00991C9E"/>
    <w:rsid w:val="00991DBA"/>
    <w:rsid w:val="00995566"/>
    <w:rsid w:val="009A09BB"/>
    <w:rsid w:val="009A0F71"/>
    <w:rsid w:val="009A51AB"/>
    <w:rsid w:val="009A6E37"/>
    <w:rsid w:val="009C585C"/>
    <w:rsid w:val="009D0486"/>
    <w:rsid w:val="009D5101"/>
    <w:rsid w:val="009E03B4"/>
    <w:rsid w:val="009E145E"/>
    <w:rsid w:val="009E1804"/>
    <w:rsid w:val="009F586C"/>
    <w:rsid w:val="009F6907"/>
    <w:rsid w:val="00A06552"/>
    <w:rsid w:val="00A1353D"/>
    <w:rsid w:val="00A320D4"/>
    <w:rsid w:val="00A34508"/>
    <w:rsid w:val="00A42F69"/>
    <w:rsid w:val="00A431AE"/>
    <w:rsid w:val="00A524A5"/>
    <w:rsid w:val="00A70B6D"/>
    <w:rsid w:val="00A73E49"/>
    <w:rsid w:val="00A74CE5"/>
    <w:rsid w:val="00A777B5"/>
    <w:rsid w:val="00A80EB8"/>
    <w:rsid w:val="00A834E2"/>
    <w:rsid w:val="00A83BE0"/>
    <w:rsid w:val="00A83C5A"/>
    <w:rsid w:val="00A846F3"/>
    <w:rsid w:val="00A95A69"/>
    <w:rsid w:val="00A97455"/>
    <w:rsid w:val="00AA4526"/>
    <w:rsid w:val="00AB6938"/>
    <w:rsid w:val="00AC15DF"/>
    <w:rsid w:val="00AF4159"/>
    <w:rsid w:val="00AF4178"/>
    <w:rsid w:val="00AF65DF"/>
    <w:rsid w:val="00B07BCD"/>
    <w:rsid w:val="00B12695"/>
    <w:rsid w:val="00B5568C"/>
    <w:rsid w:val="00B56476"/>
    <w:rsid w:val="00B57CF8"/>
    <w:rsid w:val="00B60ADC"/>
    <w:rsid w:val="00B64957"/>
    <w:rsid w:val="00B76573"/>
    <w:rsid w:val="00B81877"/>
    <w:rsid w:val="00B85568"/>
    <w:rsid w:val="00B97F94"/>
    <w:rsid w:val="00BA213C"/>
    <w:rsid w:val="00BB0FE2"/>
    <w:rsid w:val="00BB6947"/>
    <w:rsid w:val="00BC004B"/>
    <w:rsid w:val="00BD32BA"/>
    <w:rsid w:val="00BD6787"/>
    <w:rsid w:val="00BD6F51"/>
    <w:rsid w:val="00BD7218"/>
    <w:rsid w:val="00BE4064"/>
    <w:rsid w:val="00BE7B14"/>
    <w:rsid w:val="00BF1853"/>
    <w:rsid w:val="00BF6B8A"/>
    <w:rsid w:val="00C05C51"/>
    <w:rsid w:val="00C0668D"/>
    <w:rsid w:val="00C07729"/>
    <w:rsid w:val="00C15E96"/>
    <w:rsid w:val="00C2108D"/>
    <w:rsid w:val="00C2243A"/>
    <w:rsid w:val="00C25384"/>
    <w:rsid w:val="00C30498"/>
    <w:rsid w:val="00C32993"/>
    <w:rsid w:val="00C646A7"/>
    <w:rsid w:val="00C64A14"/>
    <w:rsid w:val="00C73D49"/>
    <w:rsid w:val="00C84818"/>
    <w:rsid w:val="00C92828"/>
    <w:rsid w:val="00C929E7"/>
    <w:rsid w:val="00C96A7D"/>
    <w:rsid w:val="00CB4162"/>
    <w:rsid w:val="00CC13C4"/>
    <w:rsid w:val="00CC7DCE"/>
    <w:rsid w:val="00CD40BF"/>
    <w:rsid w:val="00CD5524"/>
    <w:rsid w:val="00CE3968"/>
    <w:rsid w:val="00D02DFF"/>
    <w:rsid w:val="00D07A25"/>
    <w:rsid w:val="00D11D73"/>
    <w:rsid w:val="00D16300"/>
    <w:rsid w:val="00D16743"/>
    <w:rsid w:val="00D25DD8"/>
    <w:rsid w:val="00D34D1C"/>
    <w:rsid w:val="00D52349"/>
    <w:rsid w:val="00D7292D"/>
    <w:rsid w:val="00D7768C"/>
    <w:rsid w:val="00D841F5"/>
    <w:rsid w:val="00D91965"/>
    <w:rsid w:val="00D94BF0"/>
    <w:rsid w:val="00DA1E3F"/>
    <w:rsid w:val="00DB0C9F"/>
    <w:rsid w:val="00DB4697"/>
    <w:rsid w:val="00DB4D8D"/>
    <w:rsid w:val="00DC4FE0"/>
    <w:rsid w:val="00DD3A4E"/>
    <w:rsid w:val="00DE2559"/>
    <w:rsid w:val="00DE7554"/>
    <w:rsid w:val="00DF0111"/>
    <w:rsid w:val="00DF39D5"/>
    <w:rsid w:val="00DF547A"/>
    <w:rsid w:val="00E046C6"/>
    <w:rsid w:val="00E27F69"/>
    <w:rsid w:val="00E32D00"/>
    <w:rsid w:val="00E33CB2"/>
    <w:rsid w:val="00E33FE8"/>
    <w:rsid w:val="00E34F12"/>
    <w:rsid w:val="00E47BFE"/>
    <w:rsid w:val="00E50CAF"/>
    <w:rsid w:val="00E6375C"/>
    <w:rsid w:val="00E7223D"/>
    <w:rsid w:val="00E725A3"/>
    <w:rsid w:val="00E727B4"/>
    <w:rsid w:val="00E777B0"/>
    <w:rsid w:val="00E81235"/>
    <w:rsid w:val="00E95678"/>
    <w:rsid w:val="00E96934"/>
    <w:rsid w:val="00EA5071"/>
    <w:rsid w:val="00EB225C"/>
    <w:rsid w:val="00EB6237"/>
    <w:rsid w:val="00EC2F1D"/>
    <w:rsid w:val="00EC71A9"/>
    <w:rsid w:val="00EC7504"/>
    <w:rsid w:val="00F02C2F"/>
    <w:rsid w:val="00F101E2"/>
    <w:rsid w:val="00F13648"/>
    <w:rsid w:val="00F20397"/>
    <w:rsid w:val="00F22B23"/>
    <w:rsid w:val="00F24962"/>
    <w:rsid w:val="00F45338"/>
    <w:rsid w:val="00F46AF5"/>
    <w:rsid w:val="00F602E1"/>
    <w:rsid w:val="00F6367A"/>
    <w:rsid w:val="00F7373F"/>
    <w:rsid w:val="00F90186"/>
    <w:rsid w:val="00F90AD4"/>
    <w:rsid w:val="00FA0B8C"/>
    <w:rsid w:val="00FA53D1"/>
    <w:rsid w:val="00FD077D"/>
    <w:rsid w:val="00FD0D7D"/>
    <w:rsid w:val="00FD4F51"/>
    <w:rsid w:val="00FE33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8D5CEE2"/>
  <w15:chartTrackingRefBased/>
  <w15:docId w15:val="{E22276FA-FC22-44E4-861F-3F0020EB96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unhideWhenUsed/>
    <w:rsid w:val="00C05C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C05C51"/>
  </w:style>
  <w:style w:type="paragraph" w:styleId="Voettekst">
    <w:name w:val="footer"/>
    <w:basedOn w:val="Standaard"/>
    <w:link w:val="VoettekstChar"/>
    <w:uiPriority w:val="99"/>
    <w:unhideWhenUsed/>
    <w:rsid w:val="00C05C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C05C51"/>
  </w:style>
  <w:style w:type="paragraph" w:styleId="Geenafstand">
    <w:name w:val="No Spacing"/>
    <w:uiPriority w:val="1"/>
    <w:qFormat/>
    <w:rsid w:val="00385CE5"/>
    <w:pPr>
      <w:spacing w:after="0" w:line="240" w:lineRule="auto"/>
    </w:pPr>
  </w:style>
  <w:style w:type="character" w:styleId="Hyperlink">
    <w:name w:val="Hyperlink"/>
    <w:basedOn w:val="Standaardalinea-lettertype"/>
    <w:uiPriority w:val="99"/>
    <w:unhideWhenUsed/>
    <w:rsid w:val="00AC15DF"/>
    <w:rPr>
      <w:color w:val="0563C1" w:themeColor="hyperlink"/>
      <w:u w:val="single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AC15D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3161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44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24677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3967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53127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73209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5243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23195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7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903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365353">
          <w:marLeft w:val="0"/>
          <w:marRight w:val="0"/>
          <w:marTop w:val="0"/>
          <w:marBottom w:val="0"/>
          <w:divBdr>
            <w:top w:val="single" w:sz="6" w:space="11" w:color="B7453D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65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3156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09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06840048">
          <w:marLeft w:val="0"/>
          <w:marRight w:val="0"/>
          <w:marTop w:val="0"/>
          <w:marBottom w:val="0"/>
          <w:divBdr>
            <w:top w:val="single" w:sz="6" w:space="15" w:color="ADADAD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671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76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947566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5241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72944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86391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88731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230874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96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7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567805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746810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3574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65714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00725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82108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2234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2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313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05CDCE-5C53-4050-9316-C3A675C739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3</Pages>
  <Words>795</Words>
  <Characters>4378</Characters>
  <Application>Microsoft Office Word</Application>
  <DocSecurity>0</DocSecurity>
  <Lines>36</Lines>
  <Paragraphs>1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ck Agterhuis</dc:creator>
  <cp:keywords/>
  <dc:description/>
  <cp:lastModifiedBy>Regine Agterhuis</cp:lastModifiedBy>
  <cp:revision>13</cp:revision>
  <cp:lastPrinted>2024-06-06T14:35:00Z</cp:lastPrinted>
  <dcterms:created xsi:type="dcterms:W3CDTF">2024-06-21T12:49:00Z</dcterms:created>
  <dcterms:modified xsi:type="dcterms:W3CDTF">2024-06-21T18:12:00Z</dcterms:modified>
</cp:coreProperties>
</file>